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4B30D5" w14:textId="04532151" w:rsidR="00C657A3" w:rsidRPr="003E796B" w:rsidRDefault="00D86023" w:rsidP="00D86023">
      <w:pPr>
        <w:jc w:val="center"/>
        <w:rPr>
          <w:rFonts w:ascii="Times New Roman" w:hAnsi="Times New Roman" w:cs="Times New Roman"/>
          <w:sz w:val="24"/>
          <w:szCs w:val="24"/>
          <w:lang w:val="id-ID"/>
        </w:rPr>
      </w:pPr>
      <w:r w:rsidRPr="003E796B">
        <w:rPr>
          <w:rFonts w:ascii="Times New Roman" w:hAnsi="Times New Roman" w:cs="Times New Roman"/>
          <w:sz w:val="24"/>
          <w:szCs w:val="24"/>
          <w:lang w:val="id-ID"/>
        </w:rPr>
        <w:t xml:space="preserve">LAB REPORT </w:t>
      </w:r>
      <w:r w:rsidR="0082667A" w:rsidRPr="003E796B">
        <w:rPr>
          <w:rFonts w:ascii="Times New Roman" w:hAnsi="Times New Roman" w:cs="Times New Roman"/>
          <w:sz w:val="24"/>
          <w:szCs w:val="24"/>
          <w:lang w:val="id-ID"/>
        </w:rPr>
        <w:t>2</w:t>
      </w:r>
    </w:p>
    <w:p w14:paraId="4907BD6B" w14:textId="3A1B0B49" w:rsidR="00D86023" w:rsidRPr="003E796B" w:rsidRDefault="00D86023" w:rsidP="00D86023">
      <w:pPr>
        <w:jc w:val="center"/>
        <w:rPr>
          <w:rFonts w:ascii="Times New Roman" w:hAnsi="Times New Roman" w:cs="Times New Roman"/>
          <w:sz w:val="24"/>
          <w:szCs w:val="24"/>
          <w:lang w:val="id-ID"/>
        </w:rPr>
      </w:pPr>
      <w:r w:rsidRPr="003E796B">
        <w:rPr>
          <w:rFonts w:ascii="Times New Roman" w:hAnsi="Times New Roman" w:cs="Times New Roman"/>
          <w:sz w:val="24"/>
          <w:szCs w:val="24"/>
          <w:lang w:val="id-ID"/>
        </w:rPr>
        <w:t xml:space="preserve">Pertemuan 1. Motor DC – </w:t>
      </w:r>
      <w:proofErr w:type="spellStart"/>
      <w:r w:rsidR="0082667A" w:rsidRPr="003E796B">
        <w:rPr>
          <w:rFonts w:ascii="Times New Roman" w:hAnsi="Times New Roman" w:cs="Times New Roman"/>
          <w:sz w:val="24"/>
          <w:szCs w:val="24"/>
          <w:lang w:val="id-ID"/>
        </w:rPr>
        <w:t>Driver</w:t>
      </w:r>
      <w:proofErr w:type="spellEnd"/>
      <w:r w:rsidR="0082667A" w:rsidRPr="003E796B">
        <w:rPr>
          <w:rFonts w:ascii="Times New Roman" w:hAnsi="Times New Roman" w:cs="Times New Roman"/>
          <w:sz w:val="24"/>
          <w:szCs w:val="24"/>
          <w:lang w:val="id-ID"/>
        </w:rPr>
        <w:t xml:space="preserve"> Motor</w:t>
      </w:r>
    </w:p>
    <w:p w14:paraId="3CD5F9A7" w14:textId="77D755F4" w:rsidR="00D86023" w:rsidRPr="003E796B" w:rsidRDefault="00D86023">
      <w:pPr>
        <w:rPr>
          <w:rFonts w:ascii="Times New Roman" w:hAnsi="Times New Roman" w:cs="Times New Roman"/>
          <w:sz w:val="24"/>
          <w:szCs w:val="24"/>
          <w:lang w:val="id-ID"/>
        </w:rPr>
      </w:pPr>
    </w:p>
    <w:p w14:paraId="1B096D20" w14:textId="3B357936" w:rsidR="00D86023" w:rsidRPr="00EA44C4" w:rsidRDefault="00D86023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3E796B">
        <w:rPr>
          <w:rFonts w:ascii="Times New Roman" w:hAnsi="Times New Roman" w:cs="Times New Roman"/>
          <w:sz w:val="24"/>
          <w:szCs w:val="24"/>
          <w:lang w:val="id-ID"/>
        </w:rPr>
        <w:t>Nama</w:t>
      </w:r>
      <w:r w:rsidRPr="003E796B">
        <w:rPr>
          <w:rFonts w:ascii="Times New Roman" w:hAnsi="Times New Roman" w:cs="Times New Roman"/>
          <w:sz w:val="24"/>
          <w:szCs w:val="24"/>
          <w:lang w:val="id-ID"/>
        </w:rPr>
        <w:tab/>
      </w:r>
      <w:r w:rsidRPr="003E796B">
        <w:rPr>
          <w:rFonts w:ascii="Times New Roman" w:hAnsi="Times New Roman" w:cs="Times New Roman"/>
          <w:sz w:val="24"/>
          <w:szCs w:val="24"/>
          <w:lang w:val="id-ID"/>
        </w:rPr>
        <w:tab/>
      </w:r>
      <w:r w:rsidRPr="003E796B">
        <w:rPr>
          <w:rFonts w:ascii="Times New Roman" w:hAnsi="Times New Roman" w:cs="Times New Roman"/>
          <w:sz w:val="24"/>
          <w:szCs w:val="24"/>
          <w:lang w:val="id-ID"/>
        </w:rPr>
        <w:tab/>
        <w:t xml:space="preserve">:  </w:t>
      </w:r>
      <w:r w:rsidR="00EA44C4">
        <w:rPr>
          <w:rFonts w:ascii="Times New Roman" w:hAnsi="Times New Roman" w:cs="Times New Roman"/>
          <w:sz w:val="24"/>
          <w:szCs w:val="24"/>
          <w:lang w:val="en-US"/>
        </w:rPr>
        <w:t xml:space="preserve">Faiqoh </w:t>
      </w:r>
      <w:proofErr w:type="spellStart"/>
      <w:r w:rsidR="00EA44C4">
        <w:rPr>
          <w:rFonts w:ascii="Times New Roman" w:hAnsi="Times New Roman" w:cs="Times New Roman"/>
          <w:sz w:val="24"/>
          <w:szCs w:val="24"/>
          <w:lang w:val="en-US"/>
        </w:rPr>
        <w:t>Rohadatul</w:t>
      </w:r>
      <w:proofErr w:type="spellEnd"/>
      <w:r w:rsidR="00EA44C4">
        <w:rPr>
          <w:rFonts w:ascii="Times New Roman" w:hAnsi="Times New Roman" w:cs="Times New Roman"/>
          <w:sz w:val="24"/>
          <w:szCs w:val="24"/>
          <w:lang w:val="en-US"/>
        </w:rPr>
        <w:t xml:space="preserve"> Aisy</w:t>
      </w:r>
    </w:p>
    <w:p w14:paraId="2EA60213" w14:textId="5CDB3B99" w:rsidR="00D86023" w:rsidRPr="00EA44C4" w:rsidRDefault="00D86023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3E796B">
        <w:rPr>
          <w:rFonts w:ascii="Times New Roman" w:hAnsi="Times New Roman" w:cs="Times New Roman"/>
          <w:sz w:val="24"/>
          <w:szCs w:val="24"/>
          <w:lang w:val="id-ID"/>
        </w:rPr>
        <w:t>NIM</w:t>
      </w:r>
      <w:r w:rsidRPr="003E796B">
        <w:rPr>
          <w:rFonts w:ascii="Times New Roman" w:hAnsi="Times New Roman" w:cs="Times New Roman"/>
          <w:sz w:val="24"/>
          <w:szCs w:val="24"/>
          <w:lang w:val="id-ID"/>
        </w:rPr>
        <w:tab/>
      </w:r>
      <w:r w:rsidRPr="003E796B">
        <w:rPr>
          <w:rFonts w:ascii="Times New Roman" w:hAnsi="Times New Roman" w:cs="Times New Roman"/>
          <w:sz w:val="24"/>
          <w:szCs w:val="24"/>
          <w:lang w:val="id-ID"/>
        </w:rPr>
        <w:tab/>
      </w:r>
      <w:r w:rsidRPr="003E796B">
        <w:rPr>
          <w:rFonts w:ascii="Times New Roman" w:hAnsi="Times New Roman" w:cs="Times New Roman"/>
          <w:sz w:val="24"/>
          <w:szCs w:val="24"/>
          <w:lang w:val="id-ID"/>
        </w:rPr>
        <w:tab/>
        <w:t>:</w:t>
      </w:r>
      <w:r w:rsidR="00EA44C4">
        <w:rPr>
          <w:rFonts w:ascii="Times New Roman" w:hAnsi="Times New Roman" w:cs="Times New Roman"/>
          <w:sz w:val="24"/>
          <w:szCs w:val="24"/>
          <w:lang w:val="en-US"/>
        </w:rPr>
        <w:t xml:space="preserve"> 20/462080/PA/20052</w:t>
      </w:r>
    </w:p>
    <w:p w14:paraId="273B6C25" w14:textId="2375C846" w:rsidR="00D86023" w:rsidRPr="00EA44C4" w:rsidRDefault="00D86023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3E796B">
        <w:rPr>
          <w:rFonts w:ascii="Times New Roman" w:hAnsi="Times New Roman" w:cs="Times New Roman"/>
          <w:sz w:val="24"/>
          <w:szCs w:val="24"/>
          <w:lang w:val="id-ID"/>
        </w:rPr>
        <w:t>Tanggal</w:t>
      </w:r>
      <w:r w:rsidRPr="003E796B">
        <w:rPr>
          <w:rFonts w:ascii="Times New Roman" w:hAnsi="Times New Roman" w:cs="Times New Roman"/>
          <w:sz w:val="24"/>
          <w:szCs w:val="24"/>
          <w:lang w:val="id-ID"/>
        </w:rPr>
        <w:tab/>
      </w:r>
      <w:r w:rsidRPr="003E796B">
        <w:rPr>
          <w:rFonts w:ascii="Times New Roman" w:hAnsi="Times New Roman" w:cs="Times New Roman"/>
          <w:sz w:val="24"/>
          <w:szCs w:val="24"/>
          <w:lang w:val="id-ID"/>
        </w:rPr>
        <w:tab/>
        <w:t>:</w:t>
      </w:r>
      <w:r w:rsidR="00EA44C4">
        <w:rPr>
          <w:rFonts w:ascii="Times New Roman" w:hAnsi="Times New Roman" w:cs="Times New Roman"/>
          <w:sz w:val="24"/>
          <w:szCs w:val="24"/>
          <w:lang w:val="en-US"/>
        </w:rPr>
        <w:t xml:space="preserve"> 6 September 2021</w:t>
      </w:r>
    </w:p>
    <w:p w14:paraId="0EFD82A9" w14:textId="373FDDF0" w:rsidR="00D86023" w:rsidRPr="00EA44C4" w:rsidRDefault="00D86023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3E796B">
        <w:rPr>
          <w:rFonts w:ascii="Times New Roman" w:hAnsi="Times New Roman" w:cs="Times New Roman"/>
          <w:sz w:val="24"/>
          <w:szCs w:val="24"/>
          <w:lang w:val="id-ID"/>
        </w:rPr>
        <w:t>Asisten</w:t>
      </w:r>
      <w:r w:rsidRPr="003E796B">
        <w:rPr>
          <w:rFonts w:ascii="Times New Roman" w:hAnsi="Times New Roman" w:cs="Times New Roman"/>
          <w:sz w:val="24"/>
          <w:szCs w:val="24"/>
          <w:lang w:val="id-ID"/>
        </w:rPr>
        <w:tab/>
      </w:r>
      <w:r w:rsidRPr="003E796B">
        <w:rPr>
          <w:rFonts w:ascii="Times New Roman" w:hAnsi="Times New Roman" w:cs="Times New Roman"/>
          <w:sz w:val="24"/>
          <w:szCs w:val="24"/>
          <w:lang w:val="id-ID"/>
        </w:rPr>
        <w:tab/>
        <w:t>:</w:t>
      </w:r>
      <w:r w:rsidR="00EA44C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A44C4">
        <w:rPr>
          <w:rFonts w:ascii="Times New Roman" w:hAnsi="Times New Roman" w:cs="Times New Roman"/>
          <w:sz w:val="24"/>
          <w:szCs w:val="24"/>
          <w:lang w:val="en-US"/>
        </w:rPr>
        <w:t>Rizki</w:t>
      </w:r>
      <w:proofErr w:type="spellEnd"/>
      <w:r w:rsidR="00EA44C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A44C4">
        <w:rPr>
          <w:rFonts w:ascii="Times New Roman" w:hAnsi="Times New Roman" w:cs="Times New Roman"/>
          <w:sz w:val="24"/>
          <w:szCs w:val="24"/>
          <w:lang w:val="en-US"/>
        </w:rPr>
        <w:t>Fajar</w:t>
      </w:r>
      <w:proofErr w:type="spellEnd"/>
      <w:r w:rsidR="00EA44C4">
        <w:rPr>
          <w:rFonts w:ascii="Times New Roman" w:hAnsi="Times New Roman" w:cs="Times New Roman"/>
          <w:sz w:val="24"/>
          <w:szCs w:val="24"/>
          <w:lang w:val="en-US"/>
        </w:rPr>
        <w:t xml:space="preserve"> Kurniawan</w:t>
      </w:r>
    </w:p>
    <w:p w14:paraId="6D9F3C34" w14:textId="10D58FFA" w:rsidR="00D86023" w:rsidRPr="003E796B" w:rsidRDefault="00D86023">
      <w:pPr>
        <w:rPr>
          <w:rFonts w:ascii="Times New Roman" w:hAnsi="Times New Roman" w:cs="Times New Roman"/>
          <w:sz w:val="24"/>
          <w:szCs w:val="24"/>
          <w:lang w:val="id-ID"/>
        </w:rPr>
      </w:pPr>
    </w:p>
    <w:p w14:paraId="6D5CB4CD" w14:textId="13DEDB15" w:rsidR="00D86023" w:rsidRPr="003E796B" w:rsidRDefault="0082667A" w:rsidP="00D8602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id-ID"/>
        </w:rPr>
      </w:pPr>
      <w:r w:rsidRPr="003E796B">
        <w:rPr>
          <w:rFonts w:ascii="Times New Roman" w:hAnsi="Times New Roman" w:cs="Times New Roman"/>
          <w:b/>
          <w:bCs/>
          <w:sz w:val="24"/>
          <w:szCs w:val="24"/>
          <w:lang w:val="id-ID"/>
        </w:rPr>
        <w:t>Transistor dan Motor DC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84"/>
        <w:gridCol w:w="1571"/>
        <w:gridCol w:w="1620"/>
        <w:gridCol w:w="1749"/>
      </w:tblGrid>
      <w:tr w:rsidR="00903538" w:rsidRPr="003E796B" w14:paraId="0E1A392C" w14:textId="77777777" w:rsidTr="00FA7601">
        <w:tc>
          <w:tcPr>
            <w:tcW w:w="584" w:type="dxa"/>
          </w:tcPr>
          <w:p w14:paraId="53DF288D" w14:textId="4F58697E" w:rsidR="00903538" w:rsidRPr="003E796B" w:rsidRDefault="00903538" w:rsidP="00D8602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proofErr w:type="spellStart"/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No</w:t>
            </w:r>
            <w:proofErr w:type="spellEnd"/>
          </w:p>
        </w:tc>
        <w:tc>
          <w:tcPr>
            <w:tcW w:w="1571" w:type="dxa"/>
          </w:tcPr>
          <w:p w14:paraId="4D444CC5" w14:textId="3EDBB43E" w:rsidR="00903538" w:rsidRPr="003E796B" w:rsidRDefault="00903538" w:rsidP="00D8602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Tegangan (V)</w:t>
            </w:r>
          </w:p>
        </w:tc>
        <w:tc>
          <w:tcPr>
            <w:tcW w:w="1620" w:type="dxa"/>
          </w:tcPr>
          <w:p w14:paraId="5469D19C" w14:textId="6251546F" w:rsidR="00903538" w:rsidRPr="003E796B" w:rsidRDefault="00903538" w:rsidP="00D8602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Arus (A)</w:t>
            </w:r>
          </w:p>
        </w:tc>
        <w:tc>
          <w:tcPr>
            <w:tcW w:w="1749" w:type="dxa"/>
          </w:tcPr>
          <w:p w14:paraId="5041F9D5" w14:textId="1A9E70E6" w:rsidR="00903538" w:rsidRPr="003E796B" w:rsidRDefault="00903538" w:rsidP="00D8602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Arah</w:t>
            </w:r>
          </w:p>
        </w:tc>
      </w:tr>
      <w:tr w:rsidR="00364874" w:rsidRPr="003E796B" w14:paraId="0827BBDC" w14:textId="77777777" w:rsidTr="00FA7601">
        <w:tc>
          <w:tcPr>
            <w:tcW w:w="584" w:type="dxa"/>
          </w:tcPr>
          <w:p w14:paraId="762B1A2D" w14:textId="11C9FF43" w:rsidR="00364874" w:rsidRPr="003E796B" w:rsidRDefault="00364874" w:rsidP="00364874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.</w:t>
            </w:r>
          </w:p>
        </w:tc>
        <w:tc>
          <w:tcPr>
            <w:tcW w:w="1571" w:type="dxa"/>
          </w:tcPr>
          <w:p w14:paraId="1F1009D4" w14:textId="56FFD43C" w:rsidR="00364874" w:rsidRPr="00FA7601" w:rsidRDefault="00364874" w:rsidP="003648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1,8</w:t>
            </w:r>
          </w:p>
        </w:tc>
        <w:tc>
          <w:tcPr>
            <w:tcW w:w="1620" w:type="dxa"/>
          </w:tcPr>
          <w:p w14:paraId="5B34045D" w14:textId="0BC1FA28" w:rsidR="00364874" w:rsidRPr="00FA7601" w:rsidRDefault="00364874" w:rsidP="003648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,11</w:t>
            </w:r>
          </w:p>
        </w:tc>
        <w:tc>
          <w:tcPr>
            <w:tcW w:w="1749" w:type="dxa"/>
          </w:tcPr>
          <w:p w14:paraId="4555D060" w14:textId="1D592209" w:rsidR="00364874" w:rsidRPr="00FA7601" w:rsidRDefault="00364874" w:rsidP="003648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CW </w:t>
            </w:r>
          </w:p>
        </w:tc>
      </w:tr>
      <w:tr w:rsidR="00364874" w:rsidRPr="003E796B" w14:paraId="7FA5B58C" w14:textId="77777777" w:rsidTr="00FA7601">
        <w:tc>
          <w:tcPr>
            <w:tcW w:w="584" w:type="dxa"/>
          </w:tcPr>
          <w:p w14:paraId="60407AE5" w14:textId="2C6A42D3" w:rsidR="00364874" w:rsidRPr="003E796B" w:rsidRDefault="00364874" w:rsidP="00364874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2.</w:t>
            </w:r>
          </w:p>
        </w:tc>
        <w:tc>
          <w:tcPr>
            <w:tcW w:w="1571" w:type="dxa"/>
          </w:tcPr>
          <w:p w14:paraId="775E973F" w14:textId="782CAB85" w:rsidR="00364874" w:rsidRPr="00FA7601" w:rsidRDefault="00364874" w:rsidP="003648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1,7</w:t>
            </w:r>
          </w:p>
        </w:tc>
        <w:tc>
          <w:tcPr>
            <w:tcW w:w="1620" w:type="dxa"/>
          </w:tcPr>
          <w:p w14:paraId="105991E8" w14:textId="5DD0F3DA" w:rsidR="00364874" w:rsidRPr="00FA7601" w:rsidRDefault="00364874" w:rsidP="003648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,21</w:t>
            </w:r>
          </w:p>
        </w:tc>
        <w:tc>
          <w:tcPr>
            <w:tcW w:w="1749" w:type="dxa"/>
          </w:tcPr>
          <w:p w14:paraId="02DD522A" w14:textId="4009D20E" w:rsidR="00364874" w:rsidRPr="00FA7601" w:rsidRDefault="00364874" w:rsidP="003648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CW </w:t>
            </w:r>
          </w:p>
        </w:tc>
      </w:tr>
      <w:tr w:rsidR="00364874" w:rsidRPr="003E796B" w14:paraId="53562B88" w14:textId="77777777" w:rsidTr="00FA7601">
        <w:tc>
          <w:tcPr>
            <w:tcW w:w="584" w:type="dxa"/>
          </w:tcPr>
          <w:p w14:paraId="31A2C6C8" w14:textId="207948E7" w:rsidR="00364874" w:rsidRPr="003E796B" w:rsidRDefault="00364874" w:rsidP="00364874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3.</w:t>
            </w:r>
          </w:p>
        </w:tc>
        <w:tc>
          <w:tcPr>
            <w:tcW w:w="1571" w:type="dxa"/>
          </w:tcPr>
          <w:p w14:paraId="1332C715" w14:textId="37379377" w:rsidR="00364874" w:rsidRPr="00760477" w:rsidRDefault="00364874" w:rsidP="003648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1,6</w:t>
            </w:r>
          </w:p>
        </w:tc>
        <w:tc>
          <w:tcPr>
            <w:tcW w:w="1620" w:type="dxa"/>
          </w:tcPr>
          <w:p w14:paraId="0708A7D6" w14:textId="7ECEA15D" w:rsidR="00364874" w:rsidRPr="00760477" w:rsidRDefault="00364874" w:rsidP="003648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,30</w:t>
            </w:r>
          </w:p>
        </w:tc>
        <w:tc>
          <w:tcPr>
            <w:tcW w:w="1749" w:type="dxa"/>
          </w:tcPr>
          <w:p w14:paraId="1E0C278E" w14:textId="5B0B3BA2" w:rsidR="00364874" w:rsidRPr="00760477" w:rsidRDefault="00364874" w:rsidP="003648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CW </w:t>
            </w:r>
          </w:p>
        </w:tc>
      </w:tr>
      <w:tr w:rsidR="00364874" w:rsidRPr="003E796B" w14:paraId="548B58B7" w14:textId="77777777" w:rsidTr="00FA7601">
        <w:tc>
          <w:tcPr>
            <w:tcW w:w="584" w:type="dxa"/>
          </w:tcPr>
          <w:p w14:paraId="3276E996" w14:textId="432CA3EF" w:rsidR="00364874" w:rsidRPr="003E796B" w:rsidRDefault="00364874" w:rsidP="00364874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4.</w:t>
            </w:r>
          </w:p>
        </w:tc>
        <w:tc>
          <w:tcPr>
            <w:tcW w:w="1571" w:type="dxa"/>
          </w:tcPr>
          <w:p w14:paraId="2BD0DC0C" w14:textId="54B3B3EB" w:rsidR="00364874" w:rsidRPr="00760477" w:rsidRDefault="00364874" w:rsidP="003648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1,5</w:t>
            </w:r>
          </w:p>
        </w:tc>
        <w:tc>
          <w:tcPr>
            <w:tcW w:w="1620" w:type="dxa"/>
          </w:tcPr>
          <w:p w14:paraId="3AFB6E93" w14:textId="076BF33A" w:rsidR="00364874" w:rsidRPr="00760477" w:rsidRDefault="00364874" w:rsidP="003648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,38</w:t>
            </w:r>
          </w:p>
        </w:tc>
        <w:tc>
          <w:tcPr>
            <w:tcW w:w="1749" w:type="dxa"/>
          </w:tcPr>
          <w:p w14:paraId="06967175" w14:textId="487BEBAD" w:rsidR="00364874" w:rsidRPr="00760477" w:rsidRDefault="00364874" w:rsidP="003648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CCW </w:t>
            </w:r>
          </w:p>
        </w:tc>
      </w:tr>
      <w:tr w:rsidR="00364874" w:rsidRPr="003E796B" w14:paraId="6D648B15" w14:textId="77777777" w:rsidTr="00FA7601">
        <w:tc>
          <w:tcPr>
            <w:tcW w:w="584" w:type="dxa"/>
          </w:tcPr>
          <w:p w14:paraId="7652FD57" w14:textId="0170AB18" w:rsidR="00364874" w:rsidRPr="003E796B" w:rsidRDefault="00364874" w:rsidP="00364874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5.</w:t>
            </w:r>
          </w:p>
        </w:tc>
        <w:tc>
          <w:tcPr>
            <w:tcW w:w="1571" w:type="dxa"/>
          </w:tcPr>
          <w:p w14:paraId="00D73BB4" w14:textId="4BEBD205" w:rsidR="00364874" w:rsidRPr="00760477" w:rsidRDefault="00364874" w:rsidP="003648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1,4</w:t>
            </w:r>
          </w:p>
        </w:tc>
        <w:tc>
          <w:tcPr>
            <w:tcW w:w="1620" w:type="dxa"/>
          </w:tcPr>
          <w:p w14:paraId="4EFE5136" w14:textId="7A710BD5" w:rsidR="00364874" w:rsidRPr="00760477" w:rsidRDefault="00364874" w:rsidP="003648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,47</w:t>
            </w:r>
          </w:p>
        </w:tc>
        <w:tc>
          <w:tcPr>
            <w:tcW w:w="1749" w:type="dxa"/>
          </w:tcPr>
          <w:p w14:paraId="5C1A05FC" w14:textId="74602320" w:rsidR="00364874" w:rsidRPr="00760477" w:rsidRDefault="00364874" w:rsidP="003648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CCW </w:t>
            </w:r>
          </w:p>
        </w:tc>
      </w:tr>
      <w:tr w:rsidR="00364874" w:rsidRPr="003E796B" w14:paraId="6640C234" w14:textId="77777777" w:rsidTr="00FA7601">
        <w:tc>
          <w:tcPr>
            <w:tcW w:w="584" w:type="dxa"/>
          </w:tcPr>
          <w:p w14:paraId="3EF18C12" w14:textId="20660DFC" w:rsidR="00364874" w:rsidRPr="003E796B" w:rsidRDefault="00364874" w:rsidP="00364874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6.</w:t>
            </w:r>
          </w:p>
        </w:tc>
        <w:tc>
          <w:tcPr>
            <w:tcW w:w="1571" w:type="dxa"/>
          </w:tcPr>
          <w:p w14:paraId="45389792" w14:textId="2E791754" w:rsidR="00364874" w:rsidRPr="00760477" w:rsidRDefault="00364874" w:rsidP="003648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1,3</w:t>
            </w:r>
          </w:p>
        </w:tc>
        <w:tc>
          <w:tcPr>
            <w:tcW w:w="1620" w:type="dxa"/>
          </w:tcPr>
          <w:p w14:paraId="42D65507" w14:textId="2A775D98" w:rsidR="00364874" w:rsidRPr="00760477" w:rsidRDefault="00364874" w:rsidP="003648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,56</w:t>
            </w:r>
          </w:p>
        </w:tc>
        <w:tc>
          <w:tcPr>
            <w:tcW w:w="1749" w:type="dxa"/>
          </w:tcPr>
          <w:p w14:paraId="271B8818" w14:textId="07BF374E" w:rsidR="00364874" w:rsidRPr="00760477" w:rsidRDefault="00364874" w:rsidP="003648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CCW </w:t>
            </w:r>
          </w:p>
        </w:tc>
      </w:tr>
      <w:tr w:rsidR="00364874" w:rsidRPr="003E796B" w14:paraId="282C667F" w14:textId="77777777" w:rsidTr="00FA7601">
        <w:tc>
          <w:tcPr>
            <w:tcW w:w="584" w:type="dxa"/>
          </w:tcPr>
          <w:p w14:paraId="6F252A18" w14:textId="781061F5" w:rsidR="00364874" w:rsidRPr="003E796B" w:rsidRDefault="00364874" w:rsidP="00364874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7.</w:t>
            </w:r>
          </w:p>
        </w:tc>
        <w:tc>
          <w:tcPr>
            <w:tcW w:w="1571" w:type="dxa"/>
          </w:tcPr>
          <w:p w14:paraId="5D673BA7" w14:textId="42C9EBC8" w:rsidR="00364874" w:rsidRPr="00760477" w:rsidRDefault="00364874" w:rsidP="003648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1,1</w:t>
            </w:r>
          </w:p>
        </w:tc>
        <w:tc>
          <w:tcPr>
            <w:tcW w:w="1620" w:type="dxa"/>
          </w:tcPr>
          <w:p w14:paraId="478BCA78" w14:textId="20CF4DF5" w:rsidR="00364874" w:rsidRPr="00760477" w:rsidRDefault="00364874" w:rsidP="003648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,66</w:t>
            </w:r>
          </w:p>
        </w:tc>
        <w:tc>
          <w:tcPr>
            <w:tcW w:w="1749" w:type="dxa"/>
          </w:tcPr>
          <w:p w14:paraId="5C684BAF" w14:textId="5C827735" w:rsidR="00364874" w:rsidRPr="00760477" w:rsidRDefault="00364874" w:rsidP="003648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CW </w:t>
            </w:r>
          </w:p>
        </w:tc>
      </w:tr>
      <w:tr w:rsidR="00364874" w:rsidRPr="003E796B" w14:paraId="54042410" w14:textId="77777777" w:rsidTr="00FA7601">
        <w:tc>
          <w:tcPr>
            <w:tcW w:w="584" w:type="dxa"/>
          </w:tcPr>
          <w:p w14:paraId="6E4E2034" w14:textId="15FBA748" w:rsidR="00364874" w:rsidRPr="003E796B" w:rsidRDefault="00364874" w:rsidP="00364874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8.</w:t>
            </w:r>
          </w:p>
        </w:tc>
        <w:tc>
          <w:tcPr>
            <w:tcW w:w="1571" w:type="dxa"/>
          </w:tcPr>
          <w:p w14:paraId="18AF9E04" w14:textId="7BC7BAAC" w:rsidR="00364874" w:rsidRPr="00760477" w:rsidRDefault="00364874" w:rsidP="003648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1,1</w:t>
            </w:r>
          </w:p>
        </w:tc>
        <w:tc>
          <w:tcPr>
            <w:tcW w:w="1620" w:type="dxa"/>
          </w:tcPr>
          <w:p w14:paraId="34863C9A" w14:textId="24AD9970" w:rsidR="00364874" w:rsidRPr="00760477" w:rsidRDefault="00364874" w:rsidP="003648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,74</w:t>
            </w:r>
          </w:p>
        </w:tc>
        <w:tc>
          <w:tcPr>
            <w:tcW w:w="1749" w:type="dxa"/>
          </w:tcPr>
          <w:p w14:paraId="244DB421" w14:textId="4507B885" w:rsidR="00364874" w:rsidRPr="00760477" w:rsidRDefault="00364874" w:rsidP="003648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CW </w:t>
            </w:r>
          </w:p>
        </w:tc>
      </w:tr>
      <w:tr w:rsidR="00364874" w:rsidRPr="003E796B" w14:paraId="158E9AE9" w14:textId="77777777" w:rsidTr="00FA7601">
        <w:tc>
          <w:tcPr>
            <w:tcW w:w="584" w:type="dxa"/>
          </w:tcPr>
          <w:p w14:paraId="2FA355E2" w14:textId="15AF39EE" w:rsidR="00364874" w:rsidRPr="003E796B" w:rsidRDefault="00364874" w:rsidP="00364874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9.</w:t>
            </w:r>
          </w:p>
        </w:tc>
        <w:tc>
          <w:tcPr>
            <w:tcW w:w="1571" w:type="dxa"/>
          </w:tcPr>
          <w:p w14:paraId="3DE85DFE" w14:textId="09C45C66" w:rsidR="00364874" w:rsidRPr="00760477" w:rsidRDefault="00364874" w:rsidP="003648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1,0</w:t>
            </w:r>
          </w:p>
        </w:tc>
        <w:tc>
          <w:tcPr>
            <w:tcW w:w="1620" w:type="dxa"/>
          </w:tcPr>
          <w:p w14:paraId="29827320" w14:textId="614777D7" w:rsidR="00364874" w:rsidRPr="00760477" w:rsidRDefault="00364874" w:rsidP="003648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,82</w:t>
            </w:r>
          </w:p>
        </w:tc>
        <w:tc>
          <w:tcPr>
            <w:tcW w:w="1749" w:type="dxa"/>
          </w:tcPr>
          <w:p w14:paraId="166AAD7F" w14:textId="021FC9DF" w:rsidR="00364874" w:rsidRPr="00760477" w:rsidRDefault="00364874" w:rsidP="003648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CW </w:t>
            </w:r>
          </w:p>
        </w:tc>
      </w:tr>
      <w:tr w:rsidR="00364874" w:rsidRPr="003E796B" w14:paraId="7EC28A26" w14:textId="77777777" w:rsidTr="00FA7601">
        <w:tc>
          <w:tcPr>
            <w:tcW w:w="584" w:type="dxa"/>
          </w:tcPr>
          <w:p w14:paraId="08692F6B" w14:textId="5877E6AB" w:rsidR="00364874" w:rsidRPr="003E796B" w:rsidRDefault="00364874" w:rsidP="00364874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0.</w:t>
            </w:r>
          </w:p>
        </w:tc>
        <w:tc>
          <w:tcPr>
            <w:tcW w:w="1571" w:type="dxa"/>
          </w:tcPr>
          <w:p w14:paraId="464CBF50" w14:textId="2F6768CE" w:rsidR="00364874" w:rsidRPr="00760477" w:rsidRDefault="00364874" w:rsidP="003648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,9</w:t>
            </w:r>
          </w:p>
        </w:tc>
        <w:tc>
          <w:tcPr>
            <w:tcW w:w="1620" w:type="dxa"/>
          </w:tcPr>
          <w:p w14:paraId="0338145D" w14:textId="50A9073D" w:rsidR="00364874" w:rsidRPr="00760477" w:rsidRDefault="00364874" w:rsidP="003648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,90</w:t>
            </w:r>
          </w:p>
        </w:tc>
        <w:tc>
          <w:tcPr>
            <w:tcW w:w="1749" w:type="dxa"/>
          </w:tcPr>
          <w:p w14:paraId="095436AF" w14:textId="6B18F651" w:rsidR="00364874" w:rsidRPr="00760477" w:rsidRDefault="00364874" w:rsidP="003648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ot rotate </w:t>
            </w:r>
          </w:p>
        </w:tc>
      </w:tr>
    </w:tbl>
    <w:p w14:paraId="3E2CC243" w14:textId="77777777" w:rsidR="00903538" w:rsidRPr="003E796B" w:rsidRDefault="00903538" w:rsidP="00D86023">
      <w:pPr>
        <w:rPr>
          <w:rFonts w:ascii="Times New Roman" w:hAnsi="Times New Roman" w:cs="Times New Roman"/>
          <w:sz w:val="24"/>
          <w:szCs w:val="24"/>
          <w:lang w:val="id-ID"/>
        </w:rPr>
      </w:pPr>
    </w:p>
    <w:p w14:paraId="3327C4B7" w14:textId="6E083AFA" w:rsidR="00D86023" w:rsidRPr="003E796B" w:rsidRDefault="00903538" w:rsidP="00D86023">
      <w:pPr>
        <w:rPr>
          <w:rFonts w:ascii="Times New Roman" w:hAnsi="Times New Roman" w:cs="Times New Roman"/>
          <w:sz w:val="24"/>
          <w:szCs w:val="24"/>
          <w:lang w:val="id-ID"/>
        </w:rPr>
      </w:pPr>
      <w:r w:rsidRPr="003E796B">
        <w:rPr>
          <w:noProof/>
          <w:lang w:val="id-ID"/>
        </w:rPr>
        <mc:AlternateContent>
          <mc:Choice Requires="wps">
            <w:drawing>
              <wp:inline distT="0" distB="0" distL="0" distR="0" wp14:anchorId="7C0CAE90" wp14:editId="5B17DFC4">
                <wp:extent cx="5727940" cy="2288950"/>
                <wp:effectExtent l="0" t="0" r="25400" b="16510"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27940" cy="228895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9FF16D" w14:textId="009F1814" w:rsidR="00903538" w:rsidRDefault="00903538" w:rsidP="00903538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D86023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id-ID"/>
                              </w:rPr>
                              <w:t xml:space="preserve">Grafik Tegangan (V)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id-ID"/>
                              </w:rPr>
                              <w:t>vs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  <w:t xml:space="preserve"> Arus (A)</w:t>
                            </w:r>
                          </w:p>
                          <w:p w14:paraId="726B5828" w14:textId="7F8518B4" w:rsidR="00364874" w:rsidRPr="00903538" w:rsidRDefault="00364874" w:rsidP="00903538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0"/>
                                <w:szCs w:val="20"/>
                                <w:lang w:val="en-US"/>
                              </w:rPr>
                              <w:drawing>
                                <wp:inline distT="0" distB="0" distL="0" distR="0" wp14:anchorId="3011BB1C" wp14:editId="2BD51976">
                                  <wp:extent cx="2956560" cy="1724660"/>
                                  <wp:effectExtent l="0" t="0" r="15240" b="8890"/>
                                  <wp:docPr id="7" name="Chart 7"/>
                                  <wp:cNvGraphicFramePr/>
                                  <a:graphic xmlns:a="http://schemas.openxmlformats.org/drawingml/2006/main">
                                    <a:graphicData uri="http://schemas.openxmlformats.org/drawingml/2006/chart">
                                      <c:chart xmlns:c="http://schemas.openxmlformats.org/drawingml/2006/chart" xmlns:r="http://schemas.openxmlformats.org/officeDocument/2006/relationships" r:id="rId9"/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C0CAE90" id="Rectangle 1" o:spid="_x0000_s1026" style="width:451pt;height:180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" fillcolor="white [3201]" strokecolor="black [3213]" strokeweight="1pt">
                <v:textbox>
                  <w:txbxContent>
                    <w:p w14:paraId="6C9FF16D" w14:textId="009F1814" w:rsidR="00903538" w:rsidRDefault="00903538" w:rsidP="00903538">
                      <w:pPr>
                        <w:jc w:val="center"/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n-US"/>
                        </w:rPr>
                      </w:pPr>
                      <w:r w:rsidRPr="00D86023"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id-ID"/>
                        </w:rPr>
                        <w:t xml:space="preserve">Grafik Tegangan (V) 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id-ID"/>
                        </w:rPr>
                        <w:t>vs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n-US"/>
                        </w:rPr>
                        <w:t xml:space="preserve"> Arus (A)</w:t>
                      </w:r>
                    </w:p>
                    <w:p w14:paraId="726B5828" w14:textId="7F8518B4" w:rsidR="00364874" w:rsidRPr="00903538" w:rsidRDefault="00364874" w:rsidP="00903538">
                      <w:pPr>
                        <w:jc w:val="center"/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noProof/>
                          <w:sz w:val="20"/>
                          <w:szCs w:val="20"/>
                          <w:lang w:val="en-US"/>
                        </w:rPr>
                        <w:drawing>
                          <wp:inline distT="0" distB="0" distL="0" distR="0" wp14:anchorId="3011BB1C" wp14:editId="2BD51976">
                            <wp:extent cx="2956560" cy="1724660"/>
                            <wp:effectExtent l="0" t="0" r="15240" b="8890"/>
                            <wp:docPr id="7" name="Chart 7"/>
                            <wp:cNvGraphicFramePr/>
                            <a:graphic xmlns:a="http://schemas.openxmlformats.org/drawingml/2006/main">
                              <a:graphicData uri="http://schemas.openxmlformats.org/drawingml/2006/chart">
                                <c:chart xmlns:c="http://schemas.openxmlformats.org/drawingml/2006/chart" xmlns:r="http://schemas.openxmlformats.org/officeDocument/2006/relationships" r:id="rId9"/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4CCB6DAC" w14:textId="5B51DEC6" w:rsidR="00903538" w:rsidRPr="003E796B" w:rsidRDefault="00903538" w:rsidP="00D86023">
      <w:pPr>
        <w:rPr>
          <w:rFonts w:ascii="Times New Roman" w:hAnsi="Times New Roman" w:cs="Times New Roman"/>
          <w:sz w:val="24"/>
          <w:szCs w:val="24"/>
          <w:lang w:val="id-ID"/>
        </w:rPr>
      </w:pPr>
      <w:r w:rsidRPr="003E796B">
        <w:rPr>
          <w:noProof/>
          <w:lang w:val="id-ID"/>
        </w:rPr>
        <w:lastRenderedPageBreak/>
        <mc:AlternateContent>
          <mc:Choice Requires="wps">
            <w:drawing>
              <wp:inline distT="0" distB="0" distL="0" distR="0" wp14:anchorId="7DA62551" wp14:editId="098F87CC">
                <wp:extent cx="5727940" cy="2232660"/>
                <wp:effectExtent l="0" t="0" r="25400" b="15240"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27940" cy="223266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33B4C35" w14:textId="49C89BB2" w:rsidR="00903538" w:rsidRDefault="00903538" w:rsidP="00903538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  <w:t>Skematik</w:t>
                            </w:r>
                            <w:proofErr w:type="spellEnd"/>
                          </w:p>
                          <w:p w14:paraId="3009D069" w14:textId="256D1808" w:rsidR="002D543C" w:rsidRPr="00903538" w:rsidRDefault="002D543C" w:rsidP="00903538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53FA0DA" wp14:editId="550AC301">
                                  <wp:extent cx="2733675" cy="1776095"/>
                                  <wp:effectExtent l="0" t="0" r="9525" b="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0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733675" cy="177609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DA62551" id="Rectangle 8" o:spid="_x0000_s1027" style="width:451pt;height:175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" fillcolor="white [3201]" strokecolor="black [3213]" strokeweight="1pt">
                <v:textbox>
                  <w:txbxContent>
                    <w:p w14:paraId="333B4C35" w14:textId="49C89BB2" w:rsidR="00903538" w:rsidRDefault="00903538" w:rsidP="00903538">
                      <w:pPr>
                        <w:jc w:val="center"/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n-US"/>
                        </w:rPr>
                      </w:pPr>
                      <w:proofErr w:type="spellStart"/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n-US"/>
                        </w:rPr>
                        <w:t>Skematik</w:t>
                      </w:r>
                      <w:proofErr w:type="spellEnd"/>
                    </w:p>
                    <w:p w14:paraId="3009D069" w14:textId="256D1808" w:rsidR="002D543C" w:rsidRPr="00903538" w:rsidRDefault="002D543C" w:rsidP="00903538">
                      <w:pPr>
                        <w:jc w:val="center"/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653FA0DA" wp14:editId="550AC301">
                            <wp:extent cx="2733675" cy="1776095"/>
                            <wp:effectExtent l="0" t="0" r="9525" b="0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0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733675" cy="177609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6EDC3967" w14:textId="30267FA6" w:rsidR="00903538" w:rsidRPr="003E796B" w:rsidRDefault="00903538" w:rsidP="00D86023">
      <w:pPr>
        <w:rPr>
          <w:rFonts w:ascii="Times New Roman" w:hAnsi="Times New Roman" w:cs="Times New Roman"/>
          <w:sz w:val="24"/>
          <w:szCs w:val="24"/>
          <w:lang w:val="id-ID"/>
        </w:rPr>
      </w:pPr>
      <w:r w:rsidRPr="003E796B">
        <w:rPr>
          <w:noProof/>
          <w:lang w:val="id-ID"/>
        </w:rPr>
        <mc:AlternateContent>
          <mc:Choice Requires="wps">
            <w:drawing>
              <wp:inline distT="0" distB="0" distL="0" distR="0" wp14:anchorId="4FFBC265" wp14:editId="6B71F547">
                <wp:extent cx="5727940" cy="3251200"/>
                <wp:effectExtent l="0" t="0" r="25400" b="25400"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27940" cy="32512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EEB75A" w14:textId="0E46BC37" w:rsidR="00903538" w:rsidRDefault="00903538" w:rsidP="00903538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  <w:t xml:space="preserve">Bentuk sinyal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  <w:t>saat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  <w:t xml:space="preserve"> motor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  <w:t>dinyalakan</w:t>
                            </w:r>
                            <w:proofErr w:type="spellEnd"/>
                          </w:p>
                          <w:p w14:paraId="4AAF3E21" w14:textId="3DADFF15" w:rsidR="00FA7601" w:rsidRPr="00903538" w:rsidRDefault="00FA7601" w:rsidP="00903538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71FAFE1" wp14:editId="15A29D50">
                                  <wp:extent cx="2734734" cy="2315384"/>
                                  <wp:effectExtent l="0" t="0" r="8890" b="8890"/>
                                  <wp:docPr id="3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 rotWithShape="1">
                                          <a:blip r:embed="rId11"/>
                                          <a:srcRect l="10998" t="18621" r="49735" b="22281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743788" cy="23230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FFBC265" id="Rectangle 9" o:spid="_x0000_s1028" style="width:451pt;height:25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" fillcolor="white [3201]" strokecolor="black [3213]" strokeweight="1pt">
                <v:textbox>
                  <w:txbxContent>
                    <w:p w14:paraId="6CEEB75A" w14:textId="0E46BC37" w:rsidR="00903538" w:rsidRDefault="00903538" w:rsidP="00903538">
                      <w:pPr>
                        <w:jc w:val="center"/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n-US"/>
                        </w:rPr>
                        <w:t xml:space="preserve">Bentuk sinyal 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n-US"/>
                        </w:rPr>
                        <w:t>saat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n-US"/>
                        </w:rPr>
                        <w:t xml:space="preserve"> motor 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n-US"/>
                        </w:rPr>
                        <w:t>dinyalakan</w:t>
                      </w:r>
                      <w:proofErr w:type="spellEnd"/>
                    </w:p>
                    <w:p w14:paraId="4AAF3E21" w14:textId="3DADFF15" w:rsidR="00FA7601" w:rsidRPr="00903538" w:rsidRDefault="00FA7601" w:rsidP="00903538">
                      <w:pPr>
                        <w:jc w:val="center"/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571FAFE1" wp14:editId="15A29D50">
                            <wp:extent cx="2734734" cy="2315384"/>
                            <wp:effectExtent l="0" t="0" r="8890" b="8890"/>
                            <wp:docPr id="3" name="Pictur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 rotWithShape="1">
                                    <a:blip r:embed="rId11"/>
                                    <a:srcRect l="10998" t="18621" r="49735" b="22281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2743788" cy="2323050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01BB33A8" w14:textId="10A59392" w:rsidR="00D86023" w:rsidRPr="003E796B" w:rsidRDefault="00903538" w:rsidP="00D8602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id-ID"/>
        </w:rPr>
      </w:pPr>
      <w:r w:rsidRPr="003E796B">
        <w:rPr>
          <w:rFonts w:ascii="Times New Roman" w:hAnsi="Times New Roman" w:cs="Times New Roman"/>
          <w:b/>
          <w:bCs/>
          <w:sz w:val="24"/>
          <w:szCs w:val="24"/>
          <w:lang w:val="id-ID"/>
        </w:rPr>
        <w:t>Arah Gerak Moto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1593"/>
        <w:gridCol w:w="1441"/>
        <w:gridCol w:w="1830"/>
      </w:tblGrid>
      <w:tr w:rsidR="00903538" w:rsidRPr="003E796B" w14:paraId="4E891D7E" w14:textId="16A1540D" w:rsidTr="00903538">
        <w:trPr>
          <w:tblHeader/>
        </w:trPr>
        <w:tc>
          <w:tcPr>
            <w:tcW w:w="562" w:type="dxa"/>
          </w:tcPr>
          <w:p w14:paraId="58F70AA4" w14:textId="77777777" w:rsidR="00903538" w:rsidRPr="003E796B" w:rsidRDefault="00903538" w:rsidP="003A40E9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bookmarkStart w:id="0" w:name="_Hlk81213422"/>
            <w:proofErr w:type="spellStart"/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No</w:t>
            </w:r>
            <w:proofErr w:type="spellEnd"/>
          </w:p>
        </w:tc>
        <w:tc>
          <w:tcPr>
            <w:tcW w:w="1593" w:type="dxa"/>
          </w:tcPr>
          <w:p w14:paraId="1860290C" w14:textId="703205BC" w:rsidR="00903538" w:rsidRPr="003E796B" w:rsidRDefault="00903538" w:rsidP="00D8602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L0</w:t>
            </w:r>
          </w:p>
        </w:tc>
        <w:tc>
          <w:tcPr>
            <w:tcW w:w="1441" w:type="dxa"/>
          </w:tcPr>
          <w:p w14:paraId="513DCE46" w14:textId="245F1534" w:rsidR="00903538" w:rsidRPr="003E796B" w:rsidRDefault="00903538" w:rsidP="00D8602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L1</w:t>
            </w:r>
          </w:p>
        </w:tc>
        <w:tc>
          <w:tcPr>
            <w:tcW w:w="1830" w:type="dxa"/>
          </w:tcPr>
          <w:p w14:paraId="3C7DE404" w14:textId="0A82EF8D" w:rsidR="00903538" w:rsidRPr="003E796B" w:rsidRDefault="00903538" w:rsidP="00D8602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Arah</w:t>
            </w:r>
          </w:p>
        </w:tc>
      </w:tr>
      <w:tr w:rsidR="00793513" w:rsidRPr="003E796B" w14:paraId="4E0E0E64" w14:textId="29D06025" w:rsidTr="00903538">
        <w:tc>
          <w:tcPr>
            <w:tcW w:w="562" w:type="dxa"/>
          </w:tcPr>
          <w:p w14:paraId="7D3D4608" w14:textId="77777777" w:rsidR="00793513" w:rsidRPr="003E796B" w:rsidRDefault="00793513" w:rsidP="00793513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.</w:t>
            </w:r>
          </w:p>
        </w:tc>
        <w:tc>
          <w:tcPr>
            <w:tcW w:w="1593" w:type="dxa"/>
          </w:tcPr>
          <w:p w14:paraId="32B4AA40" w14:textId="06C7B8FA" w:rsidR="00793513" w:rsidRPr="003E796B" w:rsidRDefault="00793513" w:rsidP="00793513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0</w:t>
            </w:r>
          </w:p>
        </w:tc>
        <w:tc>
          <w:tcPr>
            <w:tcW w:w="1441" w:type="dxa"/>
          </w:tcPr>
          <w:p w14:paraId="04A5B26D" w14:textId="371011BB" w:rsidR="00793513" w:rsidRPr="003E796B" w:rsidRDefault="00793513" w:rsidP="00793513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0</w:t>
            </w:r>
          </w:p>
        </w:tc>
        <w:tc>
          <w:tcPr>
            <w:tcW w:w="1830" w:type="dxa"/>
          </w:tcPr>
          <w:p w14:paraId="78D469F4" w14:textId="33E69ECA" w:rsidR="00793513" w:rsidRPr="009A26E2" w:rsidRDefault="00793513" w:rsidP="0079351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o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rotating</w:t>
            </w:r>
            <w:proofErr w:type="spellEnd"/>
          </w:p>
        </w:tc>
      </w:tr>
      <w:tr w:rsidR="00793513" w:rsidRPr="003E796B" w14:paraId="563359BB" w14:textId="774B2C4F" w:rsidTr="00903538">
        <w:tc>
          <w:tcPr>
            <w:tcW w:w="562" w:type="dxa"/>
          </w:tcPr>
          <w:p w14:paraId="0C4AE3C7" w14:textId="77777777" w:rsidR="00793513" w:rsidRPr="003E796B" w:rsidRDefault="00793513" w:rsidP="00793513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2.</w:t>
            </w:r>
          </w:p>
        </w:tc>
        <w:tc>
          <w:tcPr>
            <w:tcW w:w="1593" w:type="dxa"/>
          </w:tcPr>
          <w:p w14:paraId="30110DC7" w14:textId="7E8514A3" w:rsidR="00793513" w:rsidRPr="003E796B" w:rsidRDefault="00793513" w:rsidP="00793513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0</w:t>
            </w:r>
          </w:p>
        </w:tc>
        <w:tc>
          <w:tcPr>
            <w:tcW w:w="1441" w:type="dxa"/>
          </w:tcPr>
          <w:p w14:paraId="0B919BCB" w14:textId="5275AC06" w:rsidR="00793513" w:rsidRPr="003E796B" w:rsidRDefault="00793513" w:rsidP="00793513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</w:t>
            </w:r>
          </w:p>
        </w:tc>
        <w:tc>
          <w:tcPr>
            <w:tcW w:w="1830" w:type="dxa"/>
          </w:tcPr>
          <w:p w14:paraId="5AE05EFF" w14:textId="41C77346" w:rsidR="00793513" w:rsidRPr="009A26E2" w:rsidRDefault="00793513" w:rsidP="0079351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W</w:t>
            </w:r>
          </w:p>
        </w:tc>
      </w:tr>
      <w:tr w:rsidR="00793513" w:rsidRPr="003E796B" w14:paraId="1C9B2A8C" w14:textId="1DF116E5" w:rsidTr="00903538">
        <w:tc>
          <w:tcPr>
            <w:tcW w:w="562" w:type="dxa"/>
          </w:tcPr>
          <w:p w14:paraId="0B06317B" w14:textId="77777777" w:rsidR="00793513" w:rsidRPr="003E796B" w:rsidRDefault="00793513" w:rsidP="00793513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3.</w:t>
            </w:r>
          </w:p>
        </w:tc>
        <w:tc>
          <w:tcPr>
            <w:tcW w:w="1593" w:type="dxa"/>
          </w:tcPr>
          <w:p w14:paraId="07A4E74C" w14:textId="075530EF" w:rsidR="00793513" w:rsidRPr="003E796B" w:rsidRDefault="00793513" w:rsidP="00793513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</w:t>
            </w:r>
          </w:p>
        </w:tc>
        <w:tc>
          <w:tcPr>
            <w:tcW w:w="1441" w:type="dxa"/>
          </w:tcPr>
          <w:p w14:paraId="1CD5D2F5" w14:textId="6A42F0A0" w:rsidR="00793513" w:rsidRPr="003E796B" w:rsidRDefault="00793513" w:rsidP="00793513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0</w:t>
            </w:r>
          </w:p>
        </w:tc>
        <w:tc>
          <w:tcPr>
            <w:tcW w:w="1830" w:type="dxa"/>
          </w:tcPr>
          <w:p w14:paraId="33BE0AEE" w14:textId="18E5924E" w:rsidR="00793513" w:rsidRPr="009A26E2" w:rsidRDefault="00793513" w:rsidP="0079351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CW</w:t>
            </w:r>
          </w:p>
        </w:tc>
      </w:tr>
      <w:tr w:rsidR="00793513" w:rsidRPr="003E796B" w14:paraId="5E09E308" w14:textId="61ED6E2D" w:rsidTr="00903538">
        <w:tc>
          <w:tcPr>
            <w:tcW w:w="562" w:type="dxa"/>
          </w:tcPr>
          <w:p w14:paraId="07BC0A1D" w14:textId="77777777" w:rsidR="00793513" w:rsidRPr="003E796B" w:rsidRDefault="00793513" w:rsidP="00793513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4.</w:t>
            </w:r>
          </w:p>
        </w:tc>
        <w:tc>
          <w:tcPr>
            <w:tcW w:w="1593" w:type="dxa"/>
          </w:tcPr>
          <w:p w14:paraId="53DCB86D" w14:textId="251625FC" w:rsidR="00793513" w:rsidRPr="003E796B" w:rsidRDefault="00793513" w:rsidP="00793513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</w:t>
            </w:r>
          </w:p>
        </w:tc>
        <w:tc>
          <w:tcPr>
            <w:tcW w:w="1441" w:type="dxa"/>
          </w:tcPr>
          <w:p w14:paraId="7F13EBDA" w14:textId="5DBBF1B0" w:rsidR="00793513" w:rsidRPr="003E796B" w:rsidRDefault="00793513" w:rsidP="00793513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</w:t>
            </w:r>
          </w:p>
        </w:tc>
        <w:tc>
          <w:tcPr>
            <w:tcW w:w="1830" w:type="dxa"/>
          </w:tcPr>
          <w:p w14:paraId="13B72056" w14:textId="0BCE9331" w:rsidR="00793513" w:rsidRPr="009A26E2" w:rsidRDefault="00793513" w:rsidP="0079351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ot rotation</w:t>
            </w:r>
          </w:p>
        </w:tc>
      </w:tr>
      <w:bookmarkEnd w:id="0"/>
    </w:tbl>
    <w:p w14:paraId="4FE357B7" w14:textId="0D095F31" w:rsidR="00D86023" w:rsidRPr="003E796B" w:rsidRDefault="00D86023" w:rsidP="00D86023">
      <w:pPr>
        <w:rPr>
          <w:rFonts w:ascii="Times New Roman" w:hAnsi="Times New Roman" w:cs="Times New Roman"/>
          <w:sz w:val="24"/>
          <w:szCs w:val="24"/>
          <w:lang w:val="id-ID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84"/>
        <w:gridCol w:w="1571"/>
        <w:gridCol w:w="1620"/>
        <w:gridCol w:w="1080"/>
      </w:tblGrid>
      <w:tr w:rsidR="00903538" w:rsidRPr="003E796B" w14:paraId="649D5F8F" w14:textId="77777777" w:rsidTr="001A0075">
        <w:tc>
          <w:tcPr>
            <w:tcW w:w="584" w:type="dxa"/>
          </w:tcPr>
          <w:p w14:paraId="7252390B" w14:textId="77777777" w:rsidR="00903538" w:rsidRPr="003E796B" w:rsidRDefault="00903538" w:rsidP="001A007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proofErr w:type="spellStart"/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No</w:t>
            </w:r>
            <w:proofErr w:type="spellEnd"/>
          </w:p>
        </w:tc>
        <w:tc>
          <w:tcPr>
            <w:tcW w:w="1571" w:type="dxa"/>
          </w:tcPr>
          <w:p w14:paraId="57633F19" w14:textId="77777777" w:rsidR="00903538" w:rsidRPr="003E796B" w:rsidRDefault="00903538" w:rsidP="001A007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Tegangan (V)</w:t>
            </w:r>
          </w:p>
        </w:tc>
        <w:tc>
          <w:tcPr>
            <w:tcW w:w="1620" w:type="dxa"/>
          </w:tcPr>
          <w:p w14:paraId="157895B3" w14:textId="77777777" w:rsidR="00903538" w:rsidRPr="003E796B" w:rsidRDefault="00903538" w:rsidP="001A007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Arus (A)</w:t>
            </w:r>
          </w:p>
        </w:tc>
        <w:tc>
          <w:tcPr>
            <w:tcW w:w="1080" w:type="dxa"/>
          </w:tcPr>
          <w:p w14:paraId="4E13B1EB" w14:textId="77777777" w:rsidR="00903538" w:rsidRPr="003E796B" w:rsidRDefault="00903538" w:rsidP="001A007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Arah</w:t>
            </w:r>
          </w:p>
        </w:tc>
      </w:tr>
      <w:tr w:rsidR="00364874" w:rsidRPr="003E796B" w14:paraId="6A20894F" w14:textId="77777777" w:rsidTr="001A0075">
        <w:tc>
          <w:tcPr>
            <w:tcW w:w="584" w:type="dxa"/>
          </w:tcPr>
          <w:p w14:paraId="0467CCF7" w14:textId="77777777" w:rsidR="00364874" w:rsidRPr="003E796B" w:rsidRDefault="00364874" w:rsidP="00364874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.</w:t>
            </w:r>
          </w:p>
        </w:tc>
        <w:tc>
          <w:tcPr>
            <w:tcW w:w="1571" w:type="dxa"/>
          </w:tcPr>
          <w:p w14:paraId="1D2ED54F" w14:textId="75C877DE" w:rsidR="00364874" w:rsidRPr="009A26E2" w:rsidRDefault="00364874" w:rsidP="003648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1,78</w:t>
            </w:r>
          </w:p>
        </w:tc>
        <w:tc>
          <w:tcPr>
            <w:tcW w:w="1620" w:type="dxa"/>
          </w:tcPr>
          <w:p w14:paraId="28B9E64E" w14:textId="73608CFF" w:rsidR="00364874" w:rsidRPr="009A26E2" w:rsidRDefault="00364874" w:rsidP="003648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0,07</w:t>
            </w:r>
          </w:p>
        </w:tc>
        <w:tc>
          <w:tcPr>
            <w:tcW w:w="1080" w:type="dxa"/>
          </w:tcPr>
          <w:p w14:paraId="7EC5176C" w14:textId="52B0BED2" w:rsidR="00364874" w:rsidRPr="009A26E2" w:rsidRDefault="00364874" w:rsidP="003648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W</w:t>
            </w:r>
          </w:p>
        </w:tc>
      </w:tr>
      <w:tr w:rsidR="00364874" w:rsidRPr="003E796B" w14:paraId="29D54707" w14:textId="77777777" w:rsidTr="001A0075">
        <w:tc>
          <w:tcPr>
            <w:tcW w:w="584" w:type="dxa"/>
          </w:tcPr>
          <w:p w14:paraId="7D409E4C" w14:textId="77777777" w:rsidR="00364874" w:rsidRPr="003E796B" w:rsidRDefault="00364874" w:rsidP="00364874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2.</w:t>
            </w:r>
          </w:p>
        </w:tc>
        <w:tc>
          <w:tcPr>
            <w:tcW w:w="1571" w:type="dxa"/>
          </w:tcPr>
          <w:p w14:paraId="3305BA74" w14:textId="6056AD83" w:rsidR="00364874" w:rsidRPr="009A26E2" w:rsidRDefault="00364874" w:rsidP="003648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1,23</w:t>
            </w:r>
          </w:p>
        </w:tc>
        <w:tc>
          <w:tcPr>
            <w:tcW w:w="1620" w:type="dxa"/>
          </w:tcPr>
          <w:p w14:paraId="7DCEBCE4" w14:textId="2E322FDD" w:rsidR="00364874" w:rsidRPr="009A26E2" w:rsidRDefault="00364874" w:rsidP="003648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0,05</w:t>
            </w:r>
          </w:p>
        </w:tc>
        <w:tc>
          <w:tcPr>
            <w:tcW w:w="1080" w:type="dxa"/>
          </w:tcPr>
          <w:p w14:paraId="7F318557" w14:textId="3973FAE3" w:rsidR="00364874" w:rsidRPr="009A26E2" w:rsidRDefault="00364874" w:rsidP="003648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W</w:t>
            </w:r>
          </w:p>
        </w:tc>
      </w:tr>
      <w:tr w:rsidR="00364874" w:rsidRPr="003E796B" w14:paraId="47FBB67E" w14:textId="77777777" w:rsidTr="001A0075">
        <w:tc>
          <w:tcPr>
            <w:tcW w:w="584" w:type="dxa"/>
          </w:tcPr>
          <w:p w14:paraId="7612AB16" w14:textId="77777777" w:rsidR="00364874" w:rsidRPr="003E796B" w:rsidRDefault="00364874" w:rsidP="00364874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3.</w:t>
            </w:r>
          </w:p>
        </w:tc>
        <w:tc>
          <w:tcPr>
            <w:tcW w:w="1571" w:type="dxa"/>
          </w:tcPr>
          <w:p w14:paraId="453A5923" w14:textId="26CDC293" w:rsidR="00364874" w:rsidRPr="009A26E2" w:rsidRDefault="00364874" w:rsidP="003648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9,01</w:t>
            </w:r>
          </w:p>
        </w:tc>
        <w:tc>
          <w:tcPr>
            <w:tcW w:w="1620" w:type="dxa"/>
          </w:tcPr>
          <w:p w14:paraId="6A7A6E27" w14:textId="1195A827" w:rsidR="00364874" w:rsidRPr="009A26E2" w:rsidRDefault="00364874" w:rsidP="003648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0,38</w:t>
            </w:r>
          </w:p>
        </w:tc>
        <w:tc>
          <w:tcPr>
            <w:tcW w:w="1080" w:type="dxa"/>
          </w:tcPr>
          <w:p w14:paraId="75E0B138" w14:textId="2DEE9D76" w:rsidR="00364874" w:rsidRPr="009A26E2" w:rsidRDefault="00364874" w:rsidP="003648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W</w:t>
            </w:r>
          </w:p>
        </w:tc>
      </w:tr>
      <w:tr w:rsidR="00364874" w:rsidRPr="003E796B" w14:paraId="41E83ACF" w14:textId="77777777" w:rsidTr="001A0075">
        <w:tc>
          <w:tcPr>
            <w:tcW w:w="584" w:type="dxa"/>
          </w:tcPr>
          <w:p w14:paraId="1E94D113" w14:textId="77777777" w:rsidR="00364874" w:rsidRPr="003E796B" w:rsidRDefault="00364874" w:rsidP="00364874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4.</w:t>
            </w:r>
          </w:p>
        </w:tc>
        <w:tc>
          <w:tcPr>
            <w:tcW w:w="1571" w:type="dxa"/>
          </w:tcPr>
          <w:p w14:paraId="4E257C73" w14:textId="209B0814" w:rsidR="00364874" w:rsidRPr="009A26E2" w:rsidRDefault="00364874" w:rsidP="003648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8,46</w:t>
            </w:r>
          </w:p>
        </w:tc>
        <w:tc>
          <w:tcPr>
            <w:tcW w:w="1620" w:type="dxa"/>
          </w:tcPr>
          <w:p w14:paraId="0F242A9C" w14:textId="09022B72" w:rsidR="00364874" w:rsidRPr="009A26E2" w:rsidRDefault="00364874" w:rsidP="003648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0,35</w:t>
            </w:r>
          </w:p>
        </w:tc>
        <w:tc>
          <w:tcPr>
            <w:tcW w:w="1080" w:type="dxa"/>
          </w:tcPr>
          <w:p w14:paraId="79836C8C" w14:textId="5B2A58FE" w:rsidR="00364874" w:rsidRPr="009A26E2" w:rsidRDefault="00364874" w:rsidP="003648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W</w:t>
            </w:r>
          </w:p>
        </w:tc>
      </w:tr>
      <w:tr w:rsidR="00364874" w:rsidRPr="003E796B" w14:paraId="11437762" w14:textId="77777777" w:rsidTr="001A0075">
        <w:tc>
          <w:tcPr>
            <w:tcW w:w="584" w:type="dxa"/>
          </w:tcPr>
          <w:p w14:paraId="0524EC19" w14:textId="77777777" w:rsidR="00364874" w:rsidRPr="003E796B" w:rsidRDefault="00364874" w:rsidP="00364874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5.</w:t>
            </w:r>
          </w:p>
        </w:tc>
        <w:tc>
          <w:tcPr>
            <w:tcW w:w="1571" w:type="dxa"/>
          </w:tcPr>
          <w:p w14:paraId="748226D6" w14:textId="0A97FBCC" w:rsidR="00364874" w:rsidRPr="009A26E2" w:rsidRDefault="00364874" w:rsidP="003648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0,80</w:t>
            </w:r>
          </w:p>
        </w:tc>
        <w:tc>
          <w:tcPr>
            <w:tcW w:w="1620" w:type="dxa"/>
          </w:tcPr>
          <w:p w14:paraId="4018E2F1" w14:textId="452061FF" w:rsidR="00364874" w:rsidRPr="009A26E2" w:rsidRDefault="00364874" w:rsidP="003648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0,03</w:t>
            </w:r>
          </w:p>
        </w:tc>
        <w:tc>
          <w:tcPr>
            <w:tcW w:w="1080" w:type="dxa"/>
          </w:tcPr>
          <w:p w14:paraId="15C7137E" w14:textId="0D40A4A8" w:rsidR="00364874" w:rsidRPr="009A26E2" w:rsidRDefault="00364874" w:rsidP="003648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W</w:t>
            </w:r>
          </w:p>
        </w:tc>
      </w:tr>
      <w:tr w:rsidR="00364874" w:rsidRPr="003E796B" w14:paraId="399DFF7D" w14:textId="77777777" w:rsidTr="001A0075">
        <w:tc>
          <w:tcPr>
            <w:tcW w:w="584" w:type="dxa"/>
          </w:tcPr>
          <w:p w14:paraId="64479D53" w14:textId="77777777" w:rsidR="00364874" w:rsidRPr="003E796B" w:rsidRDefault="00364874" w:rsidP="00364874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6.</w:t>
            </w:r>
          </w:p>
        </w:tc>
        <w:tc>
          <w:tcPr>
            <w:tcW w:w="1571" w:type="dxa"/>
          </w:tcPr>
          <w:p w14:paraId="2A6B783B" w14:textId="24E9EF6B" w:rsidR="00364874" w:rsidRPr="009142E3" w:rsidRDefault="00364874" w:rsidP="003648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1,35</w:t>
            </w:r>
          </w:p>
        </w:tc>
        <w:tc>
          <w:tcPr>
            <w:tcW w:w="1620" w:type="dxa"/>
          </w:tcPr>
          <w:p w14:paraId="77F04BAB" w14:textId="16A2802B" w:rsidR="00364874" w:rsidRPr="009A26E2" w:rsidRDefault="00364874" w:rsidP="003648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0.05</w:t>
            </w:r>
          </w:p>
        </w:tc>
        <w:tc>
          <w:tcPr>
            <w:tcW w:w="1080" w:type="dxa"/>
          </w:tcPr>
          <w:p w14:paraId="5893CFF6" w14:textId="12AFD6A3" w:rsidR="00364874" w:rsidRPr="009142E3" w:rsidRDefault="00364874" w:rsidP="003648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W</w:t>
            </w:r>
          </w:p>
        </w:tc>
      </w:tr>
      <w:tr w:rsidR="00364874" w:rsidRPr="003E796B" w14:paraId="114B5765" w14:textId="77777777" w:rsidTr="001A0075">
        <w:tc>
          <w:tcPr>
            <w:tcW w:w="584" w:type="dxa"/>
          </w:tcPr>
          <w:p w14:paraId="7D5F2032" w14:textId="77777777" w:rsidR="00364874" w:rsidRPr="003E796B" w:rsidRDefault="00364874" w:rsidP="00364874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7.</w:t>
            </w:r>
          </w:p>
        </w:tc>
        <w:tc>
          <w:tcPr>
            <w:tcW w:w="1571" w:type="dxa"/>
          </w:tcPr>
          <w:p w14:paraId="45630A6F" w14:textId="20870643" w:rsidR="00364874" w:rsidRPr="009142E3" w:rsidRDefault="00364874" w:rsidP="003648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7,68</w:t>
            </w:r>
          </w:p>
        </w:tc>
        <w:tc>
          <w:tcPr>
            <w:tcW w:w="1620" w:type="dxa"/>
          </w:tcPr>
          <w:p w14:paraId="0394304D" w14:textId="3AD2360C" w:rsidR="00364874" w:rsidRPr="009142E3" w:rsidRDefault="00364874" w:rsidP="003648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0,32</w:t>
            </w:r>
          </w:p>
        </w:tc>
        <w:tc>
          <w:tcPr>
            <w:tcW w:w="1080" w:type="dxa"/>
          </w:tcPr>
          <w:p w14:paraId="670DA3A1" w14:textId="24E48A3C" w:rsidR="00364874" w:rsidRPr="009142E3" w:rsidRDefault="00364874" w:rsidP="003648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W</w:t>
            </w:r>
          </w:p>
        </w:tc>
      </w:tr>
      <w:tr w:rsidR="00364874" w:rsidRPr="003E796B" w14:paraId="1E37143F" w14:textId="77777777" w:rsidTr="001A0075">
        <w:tc>
          <w:tcPr>
            <w:tcW w:w="584" w:type="dxa"/>
          </w:tcPr>
          <w:p w14:paraId="1264737E" w14:textId="77777777" w:rsidR="00364874" w:rsidRPr="003E796B" w:rsidRDefault="00364874" w:rsidP="00364874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lastRenderedPageBreak/>
              <w:t>8.</w:t>
            </w:r>
          </w:p>
        </w:tc>
        <w:tc>
          <w:tcPr>
            <w:tcW w:w="1571" w:type="dxa"/>
          </w:tcPr>
          <w:p w14:paraId="32AF6C49" w14:textId="202A4645" w:rsidR="00364874" w:rsidRPr="009142E3" w:rsidRDefault="00364874" w:rsidP="003648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7,12</w:t>
            </w:r>
          </w:p>
        </w:tc>
        <w:tc>
          <w:tcPr>
            <w:tcW w:w="1620" w:type="dxa"/>
          </w:tcPr>
          <w:p w14:paraId="0ED9F940" w14:textId="106DAC11" w:rsidR="00364874" w:rsidRPr="009142E3" w:rsidRDefault="00364874" w:rsidP="003648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0,30</w:t>
            </w:r>
          </w:p>
        </w:tc>
        <w:tc>
          <w:tcPr>
            <w:tcW w:w="1080" w:type="dxa"/>
          </w:tcPr>
          <w:p w14:paraId="5B3BBFB9" w14:textId="5185769E" w:rsidR="00364874" w:rsidRPr="009142E3" w:rsidRDefault="00364874" w:rsidP="003648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W</w:t>
            </w:r>
          </w:p>
        </w:tc>
      </w:tr>
      <w:tr w:rsidR="00364874" w:rsidRPr="003E796B" w14:paraId="7411E168" w14:textId="77777777" w:rsidTr="001A0075">
        <w:tc>
          <w:tcPr>
            <w:tcW w:w="584" w:type="dxa"/>
          </w:tcPr>
          <w:p w14:paraId="421067EA" w14:textId="77777777" w:rsidR="00364874" w:rsidRPr="003E796B" w:rsidRDefault="00364874" w:rsidP="00364874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9.</w:t>
            </w:r>
          </w:p>
        </w:tc>
        <w:tc>
          <w:tcPr>
            <w:tcW w:w="1571" w:type="dxa"/>
          </w:tcPr>
          <w:p w14:paraId="0A6F4A3D" w14:textId="4645D372" w:rsidR="00364874" w:rsidRPr="009142E3" w:rsidRDefault="00364874" w:rsidP="003648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5,78</w:t>
            </w:r>
          </w:p>
        </w:tc>
        <w:tc>
          <w:tcPr>
            <w:tcW w:w="1620" w:type="dxa"/>
          </w:tcPr>
          <w:p w14:paraId="6A7FAB8C" w14:textId="5BFBC2BF" w:rsidR="00364874" w:rsidRPr="009142E3" w:rsidRDefault="00364874" w:rsidP="003648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0,24</w:t>
            </w:r>
          </w:p>
        </w:tc>
        <w:tc>
          <w:tcPr>
            <w:tcW w:w="1080" w:type="dxa"/>
          </w:tcPr>
          <w:p w14:paraId="3EE50C33" w14:textId="79B98AE5" w:rsidR="00364874" w:rsidRPr="009142E3" w:rsidRDefault="00364874" w:rsidP="003648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W</w:t>
            </w:r>
          </w:p>
        </w:tc>
      </w:tr>
      <w:tr w:rsidR="00364874" w:rsidRPr="003E796B" w14:paraId="3BF72120" w14:textId="77777777" w:rsidTr="001A0075">
        <w:tc>
          <w:tcPr>
            <w:tcW w:w="584" w:type="dxa"/>
          </w:tcPr>
          <w:p w14:paraId="6D014DA9" w14:textId="77777777" w:rsidR="00364874" w:rsidRPr="003E796B" w:rsidRDefault="00364874" w:rsidP="00364874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0.</w:t>
            </w:r>
          </w:p>
        </w:tc>
        <w:tc>
          <w:tcPr>
            <w:tcW w:w="1571" w:type="dxa"/>
          </w:tcPr>
          <w:p w14:paraId="660D4866" w14:textId="52A45FD5" w:rsidR="00364874" w:rsidRPr="009142E3" w:rsidRDefault="00364874" w:rsidP="003648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6,33</w:t>
            </w:r>
          </w:p>
        </w:tc>
        <w:tc>
          <w:tcPr>
            <w:tcW w:w="1620" w:type="dxa"/>
          </w:tcPr>
          <w:p w14:paraId="269F6293" w14:textId="2DF8DE79" w:rsidR="00364874" w:rsidRPr="009142E3" w:rsidRDefault="00364874" w:rsidP="003648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0,26</w:t>
            </w:r>
          </w:p>
        </w:tc>
        <w:tc>
          <w:tcPr>
            <w:tcW w:w="1080" w:type="dxa"/>
          </w:tcPr>
          <w:p w14:paraId="4B955BFF" w14:textId="03A589AB" w:rsidR="00364874" w:rsidRPr="009142E3" w:rsidRDefault="00364874" w:rsidP="00364874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W</w:t>
            </w:r>
          </w:p>
        </w:tc>
      </w:tr>
    </w:tbl>
    <w:p w14:paraId="3B958669" w14:textId="64CABBEA" w:rsidR="00903538" w:rsidRPr="003E796B" w:rsidRDefault="00903538" w:rsidP="00D86023">
      <w:pPr>
        <w:rPr>
          <w:rFonts w:ascii="Times New Roman" w:hAnsi="Times New Roman" w:cs="Times New Roman"/>
          <w:sz w:val="24"/>
          <w:szCs w:val="24"/>
          <w:lang w:val="id-ID"/>
        </w:rPr>
      </w:pPr>
    </w:p>
    <w:p w14:paraId="5097F1C0" w14:textId="46FFD691" w:rsidR="00903538" w:rsidRPr="003E796B" w:rsidRDefault="00903538" w:rsidP="00D86023">
      <w:pPr>
        <w:rPr>
          <w:rFonts w:ascii="Times New Roman" w:hAnsi="Times New Roman" w:cs="Times New Roman"/>
          <w:sz w:val="24"/>
          <w:szCs w:val="24"/>
          <w:lang w:val="id-ID"/>
        </w:rPr>
      </w:pPr>
      <w:r w:rsidRPr="003E796B">
        <w:rPr>
          <w:noProof/>
          <w:lang w:val="id-ID"/>
        </w:rPr>
        <mc:AlternateContent>
          <mc:Choice Requires="wps">
            <w:drawing>
              <wp:inline distT="0" distB="0" distL="0" distR="0" wp14:anchorId="5FD75E0D" wp14:editId="7C1D12F1">
                <wp:extent cx="5727940" cy="1889185"/>
                <wp:effectExtent l="0" t="0" r="25400" b="15875"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27940" cy="188918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148F585" w14:textId="562234D6" w:rsidR="00903538" w:rsidRDefault="00903538" w:rsidP="00903538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  <w:t>Skematik</w:t>
                            </w:r>
                            <w:proofErr w:type="spellEnd"/>
                          </w:p>
                          <w:p w14:paraId="7951D100" w14:textId="4178D9C1" w:rsidR="009A26E2" w:rsidRPr="00903538" w:rsidRDefault="009A26E2" w:rsidP="00903538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446A1C5" wp14:editId="34B8E88B">
                                  <wp:extent cx="3138170" cy="1784985"/>
                                  <wp:effectExtent l="0" t="0" r="5080" b="5715"/>
                                  <wp:docPr id="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2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138170" cy="178498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FD75E0D" id="Rectangle 11" o:spid="_x0000_s1029" style="width:451pt;height:14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" fillcolor="white [3201]" strokecolor="black [3213]" strokeweight="1pt">
                <v:textbox>
                  <w:txbxContent>
                    <w:p w14:paraId="6148F585" w14:textId="562234D6" w:rsidR="00903538" w:rsidRDefault="00903538" w:rsidP="00903538">
                      <w:pPr>
                        <w:jc w:val="center"/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n-US"/>
                        </w:rPr>
                      </w:pPr>
                      <w:proofErr w:type="spellStart"/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n-US"/>
                        </w:rPr>
                        <w:t>Skematik</w:t>
                      </w:r>
                      <w:proofErr w:type="spellEnd"/>
                    </w:p>
                    <w:p w14:paraId="7951D100" w14:textId="4178D9C1" w:rsidR="009A26E2" w:rsidRPr="00903538" w:rsidRDefault="009A26E2" w:rsidP="00903538">
                      <w:pPr>
                        <w:jc w:val="center"/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5446A1C5" wp14:editId="34B8E88B">
                            <wp:extent cx="3138170" cy="1784985"/>
                            <wp:effectExtent l="0" t="0" r="5080" b="5715"/>
                            <wp:docPr id="4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2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138170" cy="178498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4071C803" w14:textId="75343B32" w:rsidR="00D86023" w:rsidRPr="003E796B" w:rsidRDefault="00E216F8" w:rsidP="00D8602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id-ID"/>
        </w:rPr>
      </w:pPr>
      <w:r w:rsidRPr="003E796B">
        <w:rPr>
          <w:rFonts w:ascii="Times New Roman" w:hAnsi="Times New Roman" w:cs="Times New Roman"/>
          <w:b/>
          <w:bCs/>
          <w:sz w:val="24"/>
          <w:szCs w:val="24"/>
          <w:lang w:val="id-ID"/>
        </w:rPr>
        <w:t xml:space="preserve">Merangkai IC </w:t>
      </w:r>
      <w:proofErr w:type="spellStart"/>
      <w:r w:rsidRPr="003E796B">
        <w:rPr>
          <w:rFonts w:ascii="Times New Roman" w:hAnsi="Times New Roman" w:cs="Times New Roman"/>
          <w:b/>
          <w:bCs/>
          <w:sz w:val="24"/>
          <w:szCs w:val="24"/>
          <w:lang w:val="id-ID"/>
        </w:rPr>
        <w:t>Driver</w:t>
      </w:r>
      <w:proofErr w:type="spellEnd"/>
      <w:r w:rsidRPr="003E796B">
        <w:rPr>
          <w:rFonts w:ascii="Times New Roman" w:hAnsi="Times New Roman" w:cs="Times New Roman"/>
          <w:b/>
          <w:bCs/>
          <w:sz w:val="24"/>
          <w:szCs w:val="24"/>
          <w:lang w:val="id-ID"/>
        </w:rPr>
        <w:t xml:space="preserve"> Moto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0"/>
        <w:gridCol w:w="1331"/>
        <w:gridCol w:w="1216"/>
        <w:gridCol w:w="1563"/>
        <w:gridCol w:w="1452"/>
        <w:gridCol w:w="1452"/>
        <w:gridCol w:w="1452"/>
      </w:tblGrid>
      <w:tr w:rsidR="00E216F8" w:rsidRPr="003E796B" w14:paraId="05287E7B" w14:textId="477B9ABB" w:rsidTr="00E216F8">
        <w:trPr>
          <w:tblHeader/>
        </w:trPr>
        <w:tc>
          <w:tcPr>
            <w:tcW w:w="550" w:type="dxa"/>
          </w:tcPr>
          <w:p w14:paraId="4AB63C1A" w14:textId="77777777" w:rsidR="00E216F8" w:rsidRPr="003E796B" w:rsidRDefault="00E216F8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proofErr w:type="spellStart"/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No</w:t>
            </w:r>
            <w:proofErr w:type="spellEnd"/>
          </w:p>
        </w:tc>
        <w:tc>
          <w:tcPr>
            <w:tcW w:w="1331" w:type="dxa"/>
          </w:tcPr>
          <w:p w14:paraId="4C2C921A" w14:textId="3BA12405" w:rsidR="00E216F8" w:rsidRPr="003E796B" w:rsidRDefault="00E216F8" w:rsidP="001A007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E1</w:t>
            </w:r>
          </w:p>
        </w:tc>
        <w:tc>
          <w:tcPr>
            <w:tcW w:w="1216" w:type="dxa"/>
          </w:tcPr>
          <w:p w14:paraId="64EDD56C" w14:textId="204C2A5A" w:rsidR="00E216F8" w:rsidRPr="003E796B" w:rsidRDefault="00E216F8" w:rsidP="001A007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I1</w:t>
            </w:r>
          </w:p>
        </w:tc>
        <w:tc>
          <w:tcPr>
            <w:tcW w:w="1563" w:type="dxa"/>
          </w:tcPr>
          <w:p w14:paraId="1321723E" w14:textId="06CF0234" w:rsidR="00E216F8" w:rsidRPr="003E796B" w:rsidRDefault="00E216F8" w:rsidP="001A007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I2</w:t>
            </w:r>
          </w:p>
        </w:tc>
        <w:tc>
          <w:tcPr>
            <w:tcW w:w="1452" w:type="dxa"/>
          </w:tcPr>
          <w:p w14:paraId="6BEBD96A" w14:textId="267A08E0" w:rsidR="00E216F8" w:rsidRPr="003E796B" w:rsidRDefault="00E216F8" w:rsidP="001A007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O1</w:t>
            </w:r>
          </w:p>
        </w:tc>
        <w:tc>
          <w:tcPr>
            <w:tcW w:w="1452" w:type="dxa"/>
          </w:tcPr>
          <w:p w14:paraId="52009D69" w14:textId="57E6E093" w:rsidR="00E216F8" w:rsidRPr="003E796B" w:rsidRDefault="00E216F8" w:rsidP="001A007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O2</w:t>
            </w:r>
          </w:p>
        </w:tc>
        <w:tc>
          <w:tcPr>
            <w:tcW w:w="1452" w:type="dxa"/>
          </w:tcPr>
          <w:p w14:paraId="7CA3A02E" w14:textId="6065C14B" w:rsidR="00E216F8" w:rsidRPr="003E796B" w:rsidRDefault="00E216F8" w:rsidP="001A007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Arah</w:t>
            </w:r>
          </w:p>
        </w:tc>
      </w:tr>
      <w:tr w:rsidR="00D2045F" w:rsidRPr="003E796B" w14:paraId="46410ED4" w14:textId="2812F982" w:rsidTr="00E216F8">
        <w:tc>
          <w:tcPr>
            <w:tcW w:w="550" w:type="dxa"/>
          </w:tcPr>
          <w:p w14:paraId="7D88F2DF" w14:textId="77777777" w:rsidR="00D2045F" w:rsidRPr="003E796B" w:rsidRDefault="00D2045F" w:rsidP="00D2045F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.</w:t>
            </w:r>
          </w:p>
        </w:tc>
        <w:tc>
          <w:tcPr>
            <w:tcW w:w="1331" w:type="dxa"/>
          </w:tcPr>
          <w:p w14:paraId="09DA4C14" w14:textId="3AB54CF6" w:rsidR="00D2045F" w:rsidRPr="003E796B" w:rsidRDefault="00D2045F" w:rsidP="00D2045F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0</w:t>
            </w:r>
          </w:p>
        </w:tc>
        <w:tc>
          <w:tcPr>
            <w:tcW w:w="1216" w:type="dxa"/>
          </w:tcPr>
          <w:p w14:paraId="16A54082" w14:textId="585656BA" w:rsidR="00D2045F" w:rsidRPr="003E796B" w:rsidRDefault="00D2045F" w:rsidP="00D2045F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0</w:t>
            </w:r>
          </w:p>
        </w:tc>
        <w:tc>
          <w:tcPr>
            <w:tcW w:w="1563" w:type="dxa"/>
          </w:tcPr>
          <w:p w14:paraId="5CA87944" w14:textId="034A03DA" w:rsidR="00D2045F" w:rsidRPr="003E796B" w:rsidRDefault="00D2045F" w:rsidP="00D2045F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0</w:t>
            </w:r>
          </w:p>
        </w:tc>
        <w:tc>
          <w:tcPr>
            <w:tcW w:w="1452" w:type="dxa"/>
          </w:tcPr>
          <w:p w14:paraId="7AFAC844" w14:textId="3C00C0E5" w:rsidR="00D2045F" w:rsidRPr="003E796B" w:rsidRDefault="00D2045F" w:rsidP="00D2045F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1452" w:type="dxa"/>
          </w:tcPr>
          <w:p w14:paraId="01E1C2F5" w14:textId="03F4E5A4" w:rsidR="00D2045F" w:rsidRPr="003E796B" w:rsidRDefault="00D2045F" w:rsidP="00D2045F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1452" w:type="dxa"/>
          </w:tcPr>
          <w:p w14:paraId="4D00D3FF" w14:textId="651A6CE3" w:rsidR="00D2045F" w:rsidRPr="003E796B" w:rsidRDefault="00D2045F" w:rsidP="00D2045F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ot Rotation</w:t>
            </w:r>
          </w:p>
        </w:tc>
      </w:tr>
      <w:tr w:rsidR="00D2045F" w:rsidRPr="003E796B" w14:paraId="5029ED9A" w14:textId="4CF055B1" w:rsidTr="00E216F8">
        <w:tc>
          <w:tcPr>
            <w:tcW w:w="550" w:type="dxa"/>
          </w:tcPr>
          <w:p w14:paraId="48E2AEC9" w14:textId="77777777" w:rsidR="00D2045F" w:rsidRPr="003E796B" w:rsidRDefault="00D2045F" w:rsidP="00D2045F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2.</w:t>
            </w:r>
          </w:p>
        </w:tc>
        <w:tc>
          <w:tcPr>
            <w:tcW w:w="1331" w:type="dxa"/>
          </w:tcPr>
          <w:p w14:paraId="3B5831B5" w14:textId="11CD8FA5" w:rsidR="00D2045F" w:rsidRPr="003E796B" w:rsidRDefault="00D2045F" w:rsidP="00D2045F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0</w:t>
            </w:r>
          </w:p>
        </w:tc>
        <w:tc>
          <w:tcPr>
            <w:tcW w:w="1216" w:type="dxa"/>
          </w:tcPr>
          <w:p w14:paraId="4177BAAE" w14:textId="3702C64B" w:rsidR="00D2045F" w:rsidRPr="003E796B" w:rsidRDefault="00D2045F" w:rsidP="00D2045F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0</w:t>
            </w:r>
          </w:p>
        </w:tc>
        <w:tc>
          <w:tcPr>
            <w:tcW w:w="1563" w:type="dxa"/>
          </w:tcPr>
          <w:p w14:paraId="29417B75" w14:textId="49827359" w:rsidR="00D2045F" w:rsidRPr="003E796B" w:rsidRDefault="00D2045F" w:rsidP="00D2045F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</w:t>
            </w:r>
          </w:p>
        </w:tc>
        <w:tc>
          <w:tcPr>
            <w:tcW w:w="1452" w:type="dxa"/>
          </w:tcPr>
          <w:p w14:paraId="3B143B5F" w14:textId="41D03607" w:rsidR="00D2045F" w:rsidRPr="003E796B" w:rsidRDefault="00D2045F" w:rsidP="00D2045F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1452" w:type="dxa"/>
          </w:tcPr>
          <w:p w14:paraId="12367DB6" w14:textId="6BB58428" w:rsidR="00D2045F" w:rsidRPr="003E796B" w:rsidRDefault="00D2045F" w:rsidP="00D2045F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1452" w:type="dxa"/>
          </w:tcPr>
          <w:p w14:paraId="4F816C8F" w14:textId="2D9BD5AA" w:rsidR="00D2045F" w:rsidRPr="003E796B" w:rsidRDefault="00D2045F" w:rsidP="00D2045F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ot Rotation</w:t>
            </w:r>
          </w:p>
        </w:tc>
      </w:tr>
      <w:tr w:rsidR="00D2045F" w:rsidRPr="003E796B" w14:paraId="344FF91A" w14:textId="12A8938A" w:rsidTr="00E216F8">
        <w:tc>
          <w:tcPr>
            <w:tcW w:w="550" w:type="dxa"/>
          </w:tcPr>
          <w:p w14:paraId="738D0C54" w14:textId="77777777" w:rsidR="00D2045F" w:rsidRPr="003E796B" w:rsidRDefault="00D2045F" w:rsidP="00D2045F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3.</w:t>
            </w:r>
          </w:p>
        </w:tc>
        <w:tc>
          <w:tcPr>
            <w:tcW w:w="1331" w:type="dxa"/>
          </w:tcPr>
          <w:p w14:paraId="051ED520" w14:textId="160C7A1F" w:rsidR="00D2045F" w:rsidRPr="003E796B" w:rsidRDefault="00D2045F" w:rsidP="00D2045F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0</w:t>
            </w:r>
          </w:p>
        </w:tc>
        <w:tc>
          <w:tcPr>
            <w:tcW w:w="1216" w:type="dxa"/>
          </w:tcPr>
          <w:p w14:paraId="0AE2E19A" w14:textId="7C2BBEF5" w:rsidR="00D2045F" w:rsidRPr="003E796B" w:rsidRDefault="00D2045F" w:rsidP="00D2045F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</w:t>
            </w:r>
          </w:p>
        </w:tc>
        <w:tc>
          <w:tcPr>
            <w:tcW w:w="1563" w:type="dxa"/>
          </w:tcPr>
          <w:p w14:paraId="3CF59488" w14:textId="5BA0A9F8" w:rsidR="00D2045F" w:rsidRPr="003E796B" w:rsidRDefault="00D2045F" w:rsidP="00D2045F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0</w:t>
            </w:r>
          </w:p>
        </w:tc>
        <w:tc>
          <w:tcPr>
            <w:tcW w:w="1452" w:type="dxa"/>
          </w:tcPr>
          <w:p w14:paraId="6830D8DE" w14:textId="4E609A39" w:rsidR="00D2045F" w:rsidRPr="003E796B" w:rsidRDefault="00D2045F" w:rsidP="00D2045F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1452" w:type="dxa"/>
          </w:tcPr>
          <w:p w14:paraId="34FC9E48" w14:textId="6B0950C6" w:rsidR="00D2045F" w:rsidRPr="003E796B" w:rsidRDefault="00D2045F" w:rsidP="00D2045F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1452" w:type="dxa"/>
          </w:tcPr>
          <w:p w14:paraId="5A50FDA1" w14:textId="5F6CB47D" w:rsidR="00D2045F" w:rsidRPr="003E796B" w:rsidRDefault="00D2045F" w:rsidP="00D2045F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ot Rotation</w:t>
            </w:r>
          </w:p>
        </w:tc>
      </w:tr>
      <w:tr w:rsidR="00D2045F" w:rsidRPr="003E796B" w14:paraId="443481E4" w14:textId="7A8EF41F" w:rsidTr="00E216F8">
        <w:tc>
          <w:tcPr>
            <w:tcW w:w="550" w:type="dxa"/>
          </w:tcPr>
          <w:p w14:paraId="7B143029" w14:textId="77777777" w:rsidR="00D2045F" w:rsidRPr="003E796B" w:rsidRDefault="00D2045F" w:rsidP="00D2045F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4.</w:t>
            </w:r>
          </w:p>
        </w:tc>
        <w:tc>
          <w:tcPr>
            <w:tcW w:w="1331" w:type="dxa"/>
          </w:tcPr>
          <w:p w14:paraId="50888D4E" w14:textId="77B5AE2E" w:rsidR="00D2045F" w:rsidRPr="003E796B" w:rsidRDefault="00D2045F" w:rsidP="00D2045F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0</w:t>
            </w:r>
          </w:p>
        </w:tc>
        <w:tc>
          <w:tcPr>
            <w:tcW w:w="1216" w:type="dxa"/>
          </w:tcPr>
          <w:p w14:paraId="21A1BF48" w14:textId="662F1718" w:rsidR="00D2045F" w:rsidRPr="003E796B" w:rsidRDefault="00D2045F" w:rsidP="00D2045F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</w:t>
            </w:r>
          </w:p>
        </w:tc>
        <w:tc>
          <w:tcPr>
            <w:tcW w:w="1563" w:type="dxa"/>
          </w:tcPr>
          <w:p w14:paraId="5533EDBE" w14:textId="3DA57C1D" w:rsidR="00D2045F" w:rsidRPr="003E796B" w:rsidRDefault="00D2045F" w:rsidP="00D2045F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</w:t>
            </w:r>
          </w:p>
        </w:tc>
        <w:tc>
          <w:tcPr>
            <w:tcW w:w="1452" w:type="dxa"/>
          </w:tcPr>
          <w:p w14:paraId="59384112" w14:textId="6855034A" w:rsidR="00D2045F" w:rsidRPr="003E796B" w:rsidRDefault="00D2045F" w:rsidP="00D2045F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1452" w:type="dxa"/>
          </w:tcPr>
          <w:p w14:paraId="5E253A76" w14:textId="206C0C98" w:rsidR="00D2045F" w:rsidRPr="003E796B" w:rsidRDefault="00D2045F" w:rsidP="00D2045F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1452" w:type="dxa"/>
          </w:tcPr>
          <w:p w14:paraId="5540A26C" w14:textId="6C2BED78" w:rsidR="00D2045F" w:rsidRPr="003E796B" w:rsidRDefault="00D2045F" w:rsidP="00D2045F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ot Rotation</w:t>
            </w:r>
          </w:p>
        </w:tc>
      </w:tr>
      <w:tr w:rsidR="00D2045F" w:rsidRPr="003E796B" w14:paraId="13C0F319" w14:textId="4C30EE05" w:rsidTr="00E216F8">
        <w:tc>
          <w:tcPr>
            <w:tcW w:w="550" w:type="dxa"/>
          </w:tcPr>
          <w:p w14:paraId="2D67E8F0" w14:textId="77777777" w:rsidR="00D2045F" w:rsidRPr="003E796B" w:rsidRDefault="00D2045F" w:rsidP="00D2045F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5.</w:t>
            </w:r>
          </w:p>
        </w:tc>
        <w:tc>
          <w:tcPr>
            <w:tcW w:w="1331" w:type="dxa"/>
          </w:tcPr>
          <w:p w14:paraId="06600241" w14:textId="0FE82063" w:rsidR="00D2045F" w:rsidRPr="003E796B" w:rsidRDefault="00D2045F" w:rsidP="00D2045F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</w:t>
            </w:r>
          </w:p>
        </w:tc>
        <w:tc>
          <w:tcPr>
            <w:tcW w:w="1216" w:type="dxa"/>
          </w:tcPr>
          <w:p w14:paraId="2C431A88" w14:textId="0B040137" w:rsidR="00D2045F" w:rsidRPr="003E796B" w:rsidRDefault="00D2045F" w:rsidP="00D2045F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0</w:t>
            </w:r>
          </w:p>
        </w:tc>
        <w:tc>
          <w:tcPr>
            <w:tcW w:w="1563" w:type="dxa"/>
          </w:tcPr>
          <w:p w14:paraId="255D9F9C" w14:textId="23279F21" w:rsidR="00D2045F" w:rsidRPr="003E796B" w:rsidRDefault="00D2045F" w:rsidP="00D2045F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0</w:t>
            </w:r>
          </w:p>
        </w:tc>
        <w:tc>
          <w:tcPr>
            <w:tcW w:w="1452" w:type="dxa"/>
          </w:tcPr>
          <w:p w14:paraId="0C28167A" w14:textId="6C421505" w:rsidR="00D2045F" w:rsidRPr="003E796B" w:rsidRDefault="00D2045F" w:rsidP="00D2045F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1452" w:type="dxa"/>
          </w:tcPr>
          <w:p w14:paraId="78F305EE" w14:textId="3E2D478B" w:rsidR="00D2045F" w:rsidRPr="003E796B" w:rsidRDefault="00D2045F" w:rsidP="00D2045F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1452" w:type="dxa"/>
          </w:tcPr>
          <w:p w14:paraId="1E3783D5" w14:textId="6A1E7A88" w:rsidR="00D2045F" w:rsidRPr="003E796B" w:rsidRDefault="00D2045F" w:rsidP="00D2045F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ot Rotation</w:t>
            </w:r>
          </w:p>
        </w:tc>
      </w:tr>
      <w:tr w:rsidR="00D2045F" w:rsidRPr="003E796B" w14:paraId="00435B12" w14:textId="127B9C06" w:rsidTr="00E216F8">
        <w:tc>
          <w:tcPr>
            <w:tcW w:w="550" w:type="dxa"/>
          </w:tcPr>
          <w:p w14:paraId="6C3ACE3C" w14:textId="77777777" w:rsidR="00D2045F" w:rsidRPr="003E796B" w:rsidRDefault="00D2045F" w:rsidP="00D2045F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6.</w:t>
            </w:r>
          </w:p>
        </w:tc>
        <w:tc>
          <w:tcPr>
            <w:tcW w:w="1331" w:type="dxa"/>
          </w:tcPr>
          <w:p w14:paraId="2706D0EE" w14:textId="572F2B3D" w:rsidR="00D2045F" w:rsidRPr="003E796B" w:rsidRDefault="00D2045F" w:rsidP="00D2045F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</w:t>
            </w:r>
          </w:p>
        </w:tc>
        <w:tc>
          <w:tcPr>
            <w:tcW w:w="1216" w:type="dxa"/>
          </w:tcPr>
          <w:p w14:paraId="4B89FB20" w14:textId="6A83AC17" w:rsidR="00D2045F" w:rsidRPr="003E796B" w:rsidRDefault="00D2045F" w:rsidP="00D2045F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0</w:t>
            </w:r>
          </w:p>
        </w:tc>
        <w:tc>
          <w:tcPr>
            <w:tcW w:w="1563" w:type="dxa"/>
          </w:tcPr>
          <w:p w14:paraId="0773CB1A" w14:textId="1FCE8149" w:rsidR="00D2045F" w:rsidRPr="003E796B" w:rsidRDefault="00D2045F" w:rsidP="00D2045F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</w:t>
            </w:r>
          </w:p>
        </w:tc>
        <w:tc>
          <w:tcPr>
            <w:tcW w:w="1452" w:type="dxa"/>
          </w:tcPr>
          <w:p w14:paraId="2B1D5DB6" w14:textId="2E4FA7D9" w:rsidR="00D2045F" w:rsidRPr="003E796B" w:rsidRDefault="00D2045F" w:rsidP="00D2045F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1452" w:type="dxa"/>
          </w:tcPr>
          <w:p w14:paraId="20A0C631" w14:textId="40E6EDA6" w:rsidR="00D2045F" w:rsidRPr="003E796B" w:rsidRDefault="00D2045F" w:rsidP="00D2045F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452" w:type="dxa"/>
          </w:tcPr>
          <w:p w14:paraId="52E00CAF" w14:textId="7637CD85" w:rsidR="00D2045F" w:rsidRPr="003E796B" w:rsidRDefault="00D2045F" w:rsidP="00D2045F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CW</w:t>
            </w:r>
          </w:p>
        </w:tc>
      </w:tr>
      <w:tr w:rsidR="00D2045F" w:rsidRPr="003E796B" w14:paraId="54440F91" w14:textId="0F06B682" w:rsidTr="00E216F8">
        <w:tc>
          <w:tcPr>
            <w:tcW w:w="550" w:type="dxa"/>
          </w:tcPr>
          <w:p w14:paraId="330984FA" w14:textId="77777777" w:rsidR="00D2045F" w:rsidRPr="003E796B" w:rsidRDefault="00D2045F" w:rsidP="00D2045F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7.</w:t>
            </w:r>
          </w:p>
        </w:tc>
        <w:tc>
          <w:tcPr>
            <w:tcW w:w="1331" w:type="dxa"/>
          </w:tcPr>
          <w:p w14:paraId="0F3F3095" w14:textId="479AA29E" w:rsidR="00D2045F" w:rsidRPr="003E796B" w:rsidRDefault="00D2045F" w:rsidP="00D2045F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</w:t>
            </w:r>
          </w:p>
        </w:tc>
        <w:tc>
          <w:tcPr>
            <w:tcW w:w="1216" w:type="dxa"/>
          </w:tcPr>
          <w:p w14:paraId="06378A1E" w14:textId="0C7F9476" w:rsidR="00D2045F" w:rsidRPr="003E796B" w:rsidRDefault="00D2045F" w:rsidP="00D2045F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</w:t>
            </w:r>
          </w:p>
        </w:tc>
        <w:tc>
          <w:tcPr>
            <w:tcW w:w="1563" w:type="dxa"/>
          </w:tcPr>
          <w:p w14:paraId="1BBA470A" w14:textId="42107653" w:rsidR="00D2045F" w:rsidRPr="003E796B" w:rsidRDefault="00D2045F" w:rsidP="00D2045F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0</w:t>
            </w:r>
          </w:p>
        </w:tc>
        <w:tc>
          <w:tcPr>
            <w:tcW w:w="1452" w:type="dxa"/>
          </w:tcPr>
          <w:p w14:paraId="0F94473C" w14:textId="55D46DD0" w:rsidR="00D2045F" w:rsidRPr="003E796B" w:rsidRDefault="00D2045F" w:rsidP="00D2045F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452" w:type="dxa"/>
          </w:tcPr>
          <w:p w14:paraId="467D9081" w14:textId="5185A033" w:rsidR="00D2045F" w:rsidRPr="003E796B" w:rsidRDefault="00D2045F" w:rsidP="00D2045F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1452" w:type="dxa"/>
          </w:tcPr>
          <w:p w14:paraId="5A1D782F" w14:textId="0E5FA3FD" w:rsidR="00D2045F" w:rsidRPr="003E796B" w:rsidRDefault="00D2045F" w:rsidP="00D2045F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W</w:t>
            </w:r>
          </w:p>
        </w:tc>
      </w:tr>
      <w:tr w:rsidR="00D2045F" w:rsidRPr="003E796B" w14:paraId="0705AA22" w14:textId="632A1379" w:rsidTr="00E216F8">
        <w:tc>
          <w:tcPr>
            <w:tcW w:w="550" w:type="dxa"/>
          </w:tcPr>
          <w:p w14:paraId="52160BB6" w14:textId="77777777" w:rsidR="00D2045F" w:rsidRPr="003E796B" w:rsidRDefault="00D2045F" w:rsidP="00D2045F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8.</w:t>
            </w:r>
          </w:p>
        </w:tc>
        <w:tc>
          <w:tcPr>
            <w:tcW w:w="1331" w:type="dxa"/>
          </w:tcPr>
          <w:p w14:paraId="32CC1D62" w14:textId="125D70FA" w:rsidR="00D2045F" w:rsidRPr="003E796B" w:rsidRDefault="00D2045F" w:rsidP="00D2045F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</w:t>
            </w:r>
          </w:p>
        </w:tc>
        <w:tc>
          <w:tcPr>
            <w:tcW w:w="1216" w:type="dxa"/>
          </w:tcPr>
          <w:p w14:paraId="5B901164" w14:textId="643E6E37" w:rsidR="00D2045F" w:rsidRPr="003E796B" w:rsidRDefault="00D2045F" w:rsidP="00D2045F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</w:t>
            </w:r>
          </w:p>
        </w:tc>
        <w:tc>
          <w:tcPr>
            <w:tcW w:w="1563" w:type="dxa"/>
          </w:tcPr>
          <w:p w14:paraId="40F80C89" w14:textId="0C9836FB" w:rsidR="00D2045F" w:rsidRPr="003E796B" w:rsidRDefault="00D2045F" w:rsidP="00D2045F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</w:t>
            </w:r>
          </w:p>
        </w:tc>
        <w:tc>
          <w:tcPr>
            <w:tcW w:w="1452" w:type="dxa"/>
          </w:tcPr>
          <w:p w14:paraId="6039FA9F" w14:textId="0622E420" w:rsidR="00D2045F" w:rsidRPr="003E796B" w:rsidRDefault="00D2045F" w:rsidP="00D2045F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452" w:type="dxa"/>
          </w:tcPr>
          <w:p w14:paraId="2B5094A8" w14:textId="0396507B" w:rsidR="00D2045F" w:rsidRPr="003E796B" w:rsidRDefault="00D2045F" w:rsidP="00D2045F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452" w:type="dxa"/>
          </w:tcPr>
          <w:p w14:paraId="4D63C447" w14:textId="389A42A5" w:rsidR="00D2045F" w:rsidRPr="003E796B" w:rsidRDefault="00D2045F" w:rsidP="00D2045F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ot Rotation</w:t>
            </w:r>
          </w:p>
        </w:tc>
      </w:tr>
    </w:tbl>
    <w:p w14:paraId="6FCFF17C" w14:textId="0B1C9EBC" w:rsidR="00E216F8" w:rsidRPr="003E796B" w:rsidRDefault="00E216F8" w:rsidP="00E216F8">
      <w:pPr>
        <w:rPr>
          <w:rFonts w:ascii="Times New Roman" w:hAnsi="Times New Roman" w:cs="Times New Roman"/>
          <w:b/>
          <w:bCs/>
          <w:sz w:val="24"/>
          <w:szCs w:val="24"/>
          <w:lang w:val="id-ID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84"/>
        <w:gridCol w:w="1571"/>
        <w:gridCol w:w="1620"/>
        <w:gridCol w:w="1080"/>
      </w:tblGrid>
      <w:tr w:rsidR="00EC27A6" w:rsidRPr="003E796B" w14:paraId="64EB80F3" w14:textId="77777777" w:rsidTr="001A0075">
        <w:tc>
          <w:tcPr>
            <w:tcW w:w="584" w:type="dxa"/>
          </w:tcPr>
          <w:p w14:paraId="45A8F532" w14:textId="77777777" w:rsidR="00EC27A6" w:rsidRPr="003E796B" w:rsidRDefault="00EC27A6" w:rsidP="001A007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proofErr w:type="spellStart"/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No</w:t>
            </w:r>
            <w:proofErr w:type="spellEnd"/>
          </w:p>
        </w:tc>
        <w:tc>
          <w:tcPr>
            <w:tcW w:w="1571" w:type="dxa"/>
          </w:tcPr>
          <w:p w14:paraId="7DD36AE8" w14:textId="77777777" w:rsidR="00EC27A6" w:rsidRPr="003E796B" w:rsidRDefault="00EC27A6" w:rsidP="001A007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Tegangan (V)</w:t>
            </w:r>
          </w:p>
        </w:tc>
        <w:tc>
          <w:tcPr>
            <w:tcW w:w="1620" w:type="dxa"/>
          </w:tcPr>
          <w:p w14:paraId="32B94E21" w14:textId="77777777" w:rsidR="00EC27A6" w:rsidRPr="003E796B" w:rsidRDefault="00EC27A6" w:rsidP="001A007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Arus (A)</w:t>
            </w:r>
          </w:p>
        </w:tc>
        <w:tc>
          <w:tcPr>
            <w:tcW w:w="1080" w:type="dxa"/>
          </w:tcPr>
          <w:p w14:paraId="09F7079B" w14:textId="77777777" w:rsidR="00EC27A6" w:rsidRPr="003E796B" w:rsidRDefault="00EC27A6" w:rsidP="001A007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Arah</w:t>
            </w:r>
          </w:p>
        </w:tc>
      </w:tr>
      <w:tr w:rsidR="00B17CC4" w:rsidRPr="003E796B" w14:paraId="2D36DFE4" w14:textId="77777777" w:rsidTr="001A0075">
        <w:tc>
          <w:tcPr>
            <w:tcW w:w="584" w:type="dxa"/>
          </w:tcPr>
          <w:p w14:paraId="39BEDA98" w14:textId="77777777" w:rsidR="00B17CC4" w:rsidRPr="003E796B" w:rsidRDefault="00B17CC4" w:rsidP="00B17CC4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.</w:t>
            </w:r>
          </w:p>
        </w:tc>
        <w:tc>
          <w:tcPr>
            <w:tcW w:w="1571" w:type="dxa"/>
          </w:tcPr>
          <w:p w14:paraId="69D4DDC5" w14:textId="53F862F7" w:rsidR="00B17CC4" w:rsidRPr="003E796B" w:rsidRDefault="00B17CC4" w:rsidP="00B17CC4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1620" w:type="dxa"/>
          </w:tcPr>
          <w:p w14:paraId="264CC5A1" w14:textId="7AF971F2" w:rsidR="00B17CC4" w:rsidRPr="003E796B" w:rsidRDefault="00B17CC4" w:rsidP="00B17CC4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19</w:t>
            </w:r>
          </w:p>
        </w:tc>
        <w:tc>
          <w:tcPr>
            <w:tcW w:w="1080" w:type="dxa"/>
          </w:tcPr>
          <w:p w14:paraId="6A467D04" w14:textId="4E955769" w:rsidR="00B17CC4" w:rsidRPr="003E796B" w:rsidRDefault="00B17CC4" w:rsidP="00B17CC4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W</w:t>
            </w:r>
          </w:p>
        </w:tc>
      </w:tr>
      <w:tr w:rsidR="00B17CC4" w:rsidRPr="003E796B" w14:paraId="5C1385F2" w14:textId="77777777" w:rsidTr="001A0075">
        <w:tc>
          <w:tcPr>
            <w:tcW w:w="584" w:type="dxa"/>
          </w:tcPr>
          <w:p w14:paraId="2D37F4B6" w14:textId="77777777" w:rsidR="00B17CC4" w:rsidRPr="003E796B" w:rsidRDefault="00B17CC4" w:rsidP="00B17CC4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2.</w:t>
            </w:r>
          </w:p>
        </w:tc>
        <w:tc>
          <w:tcPr>
            <w:tcW w:w="1571" w:type="dxa"/>
          </w:tcPr>
          <w:p w14:paraId="56B3BD83" w14:textId="524732C8" w:rsidR="00B17CC4" w:rsidRPr="003E796B" w:rsidRDefault="00B17CC4" w:rsidP="00B17CC4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1620" w:type="dxa"/>
          </w:tcPr>
          <w:p w14:paraId="487A2ACC" w14:textId="1074021E" w:rsidR="00B17CC4" w:rsidRPr="003E796B" w:rsidRDefault="00B17CC4" w:rsidP="00B17CC4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23</w:t>
            </w:r>
          </w:p>
        </w:tc>
        <w:tc>
          <w:tcPr>
            <w:tcW w:w="1080" w:type="dxa"/>
          </w:tcPr>
          <w:p w14:paraId="11C8B6A5" w14:textId="4D81FC1C" w:rsidR="00B17CC4" w:rsidRPr="003E796B" w:rsidRDefault="00B17CC4" w:rsidP="00B17CC4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W</w:t>
            </w:r>
          </w:p>
        </w:tc>
      </w:tr>
      <w:tr w:rsidR="00B17CC4" w:rsidRPr="003E796B" w14:paraId="3E6786E5" w14:textId="77777777" w:rsidTr="001A0075">
        <w:tc>
          <w:tcPr>
            <w:tcW w:w="584" w:type="dxa"/>
          </w:tcPr>
          <w:p w14:paraId="740682FB" w14:textId="77777777" w:rsidR="00B17CC4" w:rsidRPr="003E796B" w:rsidRDefault="00B17CC4" w:rsidP="00B17CC4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3.</w:t>
            </w:r>
          </w:p>
        </w:tc>
        <w:tc>
          <w:tcPr>
            <w:tcW w:w="1571" w:type="dxa"/>
          </w:tcPr>
          <w:p w14:paraId="38DBD0DE" w14:textId="0EB19564" w:rsidR="00B17CC4" w:rsidRPr="003E796B" w:rsidRDefault="00B17CC4" w:rsidP="00B17CC4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</w:t>
            </w:r>
          </w:p>
        </w:tc>
        <w:tc>
          <w:tcPr>
            <w:tcW w:w="1620" w:type="dxa"/>
          </w:tcPr>
          <w:p w14:paraId="63E8ADE3" w14:textId="4DBCE14A" w:rsidR="00B17CC4" w:rsidRPr="003E796B" w:rsidRDefault="00B17CC4" w:rsidP="00B17CC4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27</w:t>
            </w:r>
          </w:p>
        </w:tc>
        <w:tc>
          <w:tcPr>
            <w:tcW w:w="1080" w:type="dxa"/>
          </w:tcPr>
          <w:p w14:paraId="7063C41D" w14:textId="621BA40E" w:rsidR="00B17CC4" w:rsidRPr="003E796B" w:rsidRDefault="00B17CC4" w:rsidP="00B17CC4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W</w:t>
            </w:r>
          </w:p>
        </w:tc>
      </w:tr>
      <w:tr w:rsidR="00B17CC4" w:rsidRPr="003E796B" w14:paraId="4B8280A5" w14:textId="77777777" w:rsidTr="001A0075">
        <w:tc>
          <w:tcPr>
            <w:tcW w:w="584" w:type="dxa"/>
          </w:tcPr>
          <w:p w14:paraId="24AECA7F" w14:textId="77777777" w:rsidR="00B17CC4" w:rsidRPr="003E796B" w:rsidRDefault="00B17CC4" w:rsidP="00B17CC4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4.</w:t>
            </w:r>
          </w:p>
        </w:tc>
        <w:tc>
          <w:tcPr>
            <w:tcW w:w="1571" w:type="dxa"/>
          </w:tcPr>
          <w:p w14:paraId="609B32AA" w14:textId="59719490" w:rsidR="00B17CC4" w:rsidRPr="003E796B" w:rsidRDefault="00B17CC4" w:rsidP="00B17CC4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8</w:t>
            </w:r>
          </w:p>
        </w:tc>
        <w:tc>
          <w:tcPr>
            <w:tcW w:w="1620" w:type="dxa"/>
          </w:tcPr>
          <w:p w14:paraId="3CF39D5E" w14:textId="755D2C3B" w:rsidR="00B17CC4" w:rsidRPr="003E796B" w:rsidRDefault="00B17CC4" w:rsidP="00B17CC4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31</w:t>
            </w:r>
          </w:p>
        </w:tc>
        <w:tc>
          <w:tcPr>
            <w:tcW w:w="1080" w:type="dxa"/>
          </w:tcPr>
          <w:p w14:paraId="68E8F16B" w14:textId="1276BE0F" w:rsidR="00B17CC4" w:rsidRPr="003E796B" w:rsidRDefault="00B17CC4" w:rsidP="00B17CC4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W</w:t>
            </w:r>
          </w:p>
        </w:tc>
      </w:tr>
      <w:tr w:rsidR="00B17CC4" w:rsidRPr="003E796B" w14:paraId="1D22195B" w14:textId="77777777" w:rsidTr="001A0075">
        <w:tc>
          <w:tcPr>
            <w:tcW w:w="584" w:type="dxa"/>
          </w:tcPr>
          <w:p w14:paraId="688E0D8F" w14:textId="77777777" w:rsidR="00B17CC4" w:rsidRPr="003E796B" w:rsidRDefault="00B17CC4" w:rsidP="00B17CC4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5.</w:t>
            </w:r>
          </w:p>
        </w:tc>
        <w:tc>
          <w:tcPr>
            <w:tcW w:w="1571" w:type="dxa"/>
          </w:tcPr>
          <w:p w14:paraId="2CAB1C10" w14:textId="70660B34" w:rsidR="00B17CC4" w:rsidRPr="003E796B" w:rsidRDefault="00B17CC4" w:rsidP="00B17CC4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9</w:t>
            </w:r>
          </w:p>
        </w:tc>
        <w:tc>
          <w:tcPr>
            <w:tcW w:w="1620" w:type="dxa"/>
          </w:tcPr>
          <w:p w14:paraId="3B6067FB" w14:textId="15C8CE38" w:rsidR="00B17CC4" w:rsidRPr="003E796B" w:rsidRDefault="00B17CC4" w:rsidP="00B17CC4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34</w:t>
            </w:r>
          </w:p>
        </w:tc>
        <w:tc>
          <w:tcPr>
            <w:tcW w:w="1080" w:type="dxa"/>
          </w:tcPr>
          <w:p w14:paraId="7C81DDAC" w14:textId="539BE56D" w:rsidR="00B17CC4" w:rsidRPr="003E796B" w:rsidRDefault="00B17CC4" w:rsidP="00B17CC4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W</w:t>
            </w:r>
          </w:p>
        </w:tc>
      </w:tr>
      <w:tr w:rsidR="00B17CC4" w:rsidRPr="003E796B" w14:paraId="2E9171E0" w14:textId="77777777" w:rsidTr="001A0075">
        <w:tc>
          <w:tcPr>
            <w:tcW w:w="584" w:type="dxa"/>
          </w:tcPr>
          <w:p w14:paraId="403373ED" w14:textId="77777777" w:rsidR="00B17CC4" w:rsidRPr="003E796B" w:rsidRDefault="00B17CC4" w:rsidP="00B17CC4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6.</w:t>
            </w:r>
          </w:p>
        </w:tc>
        <w:tc>
          <w:tcPr>
            <w:tcW w:w="1571" w:type="dxa"/>
          </w:tcPr>
          <w:p w14:paraId="10F329F6" w14:textId="1EBD7173" w:rsidR="00B17CC4" w:rsidRPr="003E796B" w:rsidRDefault="00B17CC4" w:rsidP="00B17CC4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</w:t>
            </w:r>
          </w:p>
        </w:tc>
        <w:tc>
          <w:tcPr>
            <w:tcW w:w="1620" w:type="dxa"/>
          </w:tcPr>
          <w:p w14:paraId="5B9D7431" w14:textId="64B5FD00" w:rsidR="00B17CC4" w:rsidRPr="003E796B" w:rsidRDefault="00B17CC4" w:rsidP="00B17CC4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38</w:t>
            </w:r>
          </w:p>
        </w:tc>
        <w:tc>
          <w:tcPr>
            <w:tcW w:w="1080" w:type="dxa"/>
          </w:tcPr>
          <w:p w14:paraId="427F73FC" w14:textId="34B7D9FE" w:rsidR="00B17CC4" w:rsidRPr="003E796B" w:rsidRDefault="00B17CC4" w:rsidP="00B17CC4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W</w:t>
            </w:r>
          </w:p>
        </w:tc>
      </w:tr>
      <w:tr w:rsidR="00B17CC4" w:rsidRPr="003E796B" w14:paraId="05DFA3D2" w14:textId="77777777" w:rsidTr="001A0075">
        <w:tc>
          <w:tcPr>
            <w:tcW w:w="584" w:type="dxa"/>
          </w:tcPr>
          <w:p w14:paraId="1CCA645C" w14:textId="77777777" w:rsidR="00B17CC4" w:rsidRPr="003E796B" w:rsidRDefault="00B17CC4" w:rsidP="00B17CC4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7.</w:t>
            </w:r>
          </w:p>
        </w:tc>
        <w:tc>
          <w:tcPr>
            <w:tcW w:w="1571" w:type="dxa"/>
          </w:tcPr>
          <w:p w14:paraId="1B78E9ED" w14:textId="0C32BBD2" w:rsidR="00B17CC4" w:rsidRPr="003E796B" w:rsidRDefault="00B17CC4" w:rsidP="00B17CC4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1</w:t>
            </w:r>
          </w:p>
        </w:tc>
        <w:tc>
          <w:tcPr>
            <w:tcW w:w="1620" w:type="dxa"/>
          </w:tcPr>
          <w:p w14:paraId="08B2EE09" w14:textId="115C12E7" w:rsidR="00B17CC4" w:rsidRPr="003E796B" w:rsidRDefault="00B17CC4" w:rsidP="00B17CC4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42</w:t>
            </w:r>
          </w:p>
        </w:tc>
        <w:tc>
          <w:tcPr>
            <w:tcW w:w="1080" w:type="dxa"/>
          </w:tcPr>
          <w:p w14:paraId="536286F1" w14:textId="144DD075" w:rsidR="00B17CC4" w:rsidRPr="003E796B" w:rsidRDefault="00B17CC4" w:rsidP="00B17CC4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W</w:t>
            </w:r>
          </w:p>
        </w:tc>
      </w:tr>
      <w:tr w:rsidR="00B17CC4" w:rsidRPr="003E796B" w14:paraId="6872058C" w14:textId="77777777" w:rsidTr="001A0075">
        <w:tc>
          <w:tcPr>
            <w:tcW w:w="584" w:type="dxa"/>
          </w:tcPr>
          <w:p w14:paraId="6F9C61B7" w14:textId="77777777" w:rsidR="00B17CC4" w:rsidRPr="003E796B" w:rsidRDefault="00B17CC4" w:rsidP="00B17CC4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8.</w:t>
            </w:r>
          </w:p>
        </w:tc>
        <w:tc>
          <w:tcPr>
            <w:tcW w:w="1571" w:type="dxa"/>
          </w:tcPr>
          <w:p w14:paraId="5D5D8CAF" w14:textId="0842D640" w:rsidR="00B17CC4" w:rsidRPr="003E796B" w:rsidRDefault="00B17CC4" w:rsidP="00B17CC4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2</w:t>
            </w:r>
          </w:p>
        </w:tc>
        <w:tc>
          <w:tcPr>
            <w:tcW w:w="1620" w:type="dxa"/>
          </w:tcPr>
          <w:p w14:paraId="68EB024B" w14:textId="0721FC24" w:rsidR="00B17CC4" w:rsidRPr="003E796B" w:rsidRDefault="00B17CC4" w:rsidP="00B17CC4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46</w:t>
            </w:r>
          </w:p>
        </w:tc>
        <w:tc>
          <w:tcPr>
            <w:tcW w:w="1080" w:type="dxa"/>
          </w:tcPr>
          <w:p w14:paraId="1AC3E698" w14:textId="3DD2AEF8" w:rsidR="00B17CC4" w:rsidRPr="003E796B" w:rsidRDefault="00B17CC4" w:rsidP="00B17CC4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W</w:t>
            </w:r>
          </w:p>
        </w:tc>
      </w:tr>
      <w:tr w:rsidR="00B17CC4" w:rsidRPr="003E796B" w14:paraId="75CC29C3" w14:textId="77777777" w:rsidTr="001A0075">
        <w:tc>
          <w:tcPr>
            <w:tcW w:w="584" w:type="dxa"/>
          </w:tcPr>
          <w:p w14:paraId="794BABC4" w14:textId="77777777" w:rsidR="00B17CC4" w:rsidRPr="003E796B" w:rsidRDefault="00B17CC4" w:rsidP="00B17CC4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9.</w:t>
            </w:r>
          </w:p>
        </w:tc>
        <w:tc>
          <w:tcPr>
            <w:tcW w:w="1571" w:type="dxa"/>
          </w:tcPr>
          <w:p w14:paraId="67096B39" w14:textId="568F3B48" w:rsidR="00B17CC4" w:rsidRPr="003E796B" w:rsidRDefault="00B17CC4" w:rsidP="00B17CC4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3</w:t>
            </w:r>
          </w:p>
        </w:tc>
        <w:tc>
          <w:tcPr>
            <w:tcW w:w="1620" w:type="dxa"/>
          </w:tcPr>
          <w:p w14:paraId="6F634EA2" w14:textId="4FE2152B" w:rsidR="00B17CC4" w:rsidRPr="003E796B" w:rsidRDefault="00B17CC4" w:rsidP="00B17CC4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50</w:t>
            </w:r>
          </w:p>
        </w:tc>
        <w:tc>
          <w:tcPr>
            <w:tcW w:w="1080" w:type="dxa"/>
          </w:tcPr>
          <w:p w14:paraId="4FCC9064" w14:textId="2F52EE8F" w:rsidR="00B17CC4" w:rsidRPr="003E796B" w:rsidRDefault="00B17CC4" w:rsidP="00B17CC4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W</w:t>
            </w:r>
          </w:p>
        </w:tc>
      </w:tr>
      <w:tr w:rsidR="00B17CC4" w:rsidRPr="003E796B" w14:paraId="4D620ABA" w14:textId="77777777" w:rsidTr="001A0075">
        <w:tc>
          <w:tcPr>
            <w:tcW w:w="584" w:type="dxa"/>
          </w:tcPr>
          <w:p w14:paraId="346B0B16" w14:textId="77777777" w:rsidR="00B17CC4" w:rsidRPr="003E796B" w:rsidRDefault="00B17CC4" w:rsidP="00B17CC4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0.</w:t>
            </w:r>
          </w:p>
        </w:tc>
        <w:tc>
          <w:tcPr>
            <w:tcW w:w="1571" w:type="dxa"/>
          </w:tcPr>
          <w:p w14:paraId="09951E8A" w14:textId="1B96B8EC" w:rsidR="00B17CC4" w:rsidRPr="003E796B" w:rsidRDefault="00B17CC4" w:rsidP="00B17CC4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4</w:t>
            </w:r>
          </w:p>
        </w:tc>
        <w:tc>
          <w:tcPr>
            <w:tcW w:w="1620" w:type="dxa"/>
          </w:tcPr>
          <w:p w14:paraId="38C15BEA" w14:textId="0040E877" w:rsidR="00B17CC4" w:rsidRPr="003E796B" w:rsidRDefault="00B17CC4" w:rsidP="00B17CC4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54</w:t>
            </w:r>
          </w:p>
        </w:tc>
        <w:tc>
          <w:tcPr>
            <w:tcW w:w="1080" w:type="dxa"/>
          </w:tcPr>
          <w:p w14:paraId="6CEFFA4B" w14:textId="5522CF95" w:rsidR="00B17CC4" w:rsidRPr="003E796B" w:rsidRDefault="00B17CC4" w:rsidP="00B17CC4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W</w:t>
            </w:r>
          </w:p>
        </w:tc>
      </w:tr>
    </w:tbl>
    <w:p w14:paraId="640241F3" w14:textId="77777777" w:rsidR="00EC27A6" w:rsidRPr="003E796B" w:rsidRDefault="00EC27A6" w:rsidP="00E216F8">
      <w:pPr>
        <w:rPr>
          <w:rFonts w:ascii="Times New Roman" w:hAnsi="Times New Roman" w:cs="Times New Roman"/>
          <w:b/>
          <w:bCs/>
          <w:sz w:val="24"/>
          <w:szCs w:val="24"/>
          <w:lang w:val="id-ID"/>
        </w:rPr>
      </w:pPr>
    </w:p>
    <w:p w14:paraId="7F49A785" w14:textId="2524B5AC" w:rsidR="00D86023" w:rsidRPr="003E796B" w:rsidRDefault="00D86023" w:rsidP="00D86023">
      <w:pPr>
        <w:rPr>
          <w:rFonts w:ascii="Times New Roman" w:hAnsi="Times New Roman" w:cs="Times New Roman"/>
          <w:sz w:val="24"/>
          <w:szCs w:val="24"/>
          <w:lang w:val="id-ID"/>
        </w:rPr>
      </w:pPr>
      <w:r w:rsidRPr="003E796B">
        <w:rPr>
          <w:rFonts w:ascii="Times New Roman" w:hAnsi="Times New Roman" w:cs="Times New Roman"/>
          <w:b/>
          <w:bCs/>
          <w:noProof/>
          <w:sz w:val="24"/>
          <w:szCs w:val="24"/>
          <w:lang w:val="id-ID"/>
        </w:rPr>
        <w:lastRenderedPageBreak/>
        <mc:AlternateContent>
          <mc:Choice Requires="wps">
            <w:drawing>
              <wp:inline distT="0" distB="0" distL="0" distR="0" wp14:anchorId="080D0229" wp14:editId="33798D45">
                <wp:extent cx="5656521" cy="1765005"/>
                <wp:effectExtent l="0" t="0" r="20955" b="26035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56521" cy="176500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90F9457" w14:textId="320A64FD" w:rsidR="00D86023" w:rsidRPr="00EC27A6" w:rsidRDefault="00D86023" w:rsidP="00D8602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id-ID"/>
                              </w:rPr>
                              <w:t xml:space="preserve">Bentuk Sinyal </w:t>
                            </w:r>
                            <w:proofErr w:type="spellStart"/>
                            <w:r w:rsidR="00EC27A6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  <w:t>saat</w:t>
                            </w:r>
                            <w:proofErr w:type="spellEnd"/>
                            <w:r w:rsidR="00EC27A6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  <w:t xml:space="preserve"> Motor </w:t>
                            </w:r>
                            <w:proofErr w:type="spellStart"/>
                            <w:r w:rsidR="00EC27A6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  <w:t>dinyalaka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80D0229" id="Rectangle 5" o:spid="_x0000_s1030" style="width:445.4pt;height:13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" fillcolor="white [3201]" strokecolor="black [3213]" strokeweight="1pt">
                <v:textbox>
                  <w:txbxContent>
                    <w:p w14:paraId="090F9457" w14:textId="320A64FD" w:rsidR="00D86023" w:rsidRPr="00EC27A6" w:rsidRDefault="00D86023" w:rsidP="00D86023">
                      <w:pPr>
                        <w:jc w:val="center"/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id-ID"/>
                        </w:rPr>
                        <w:t xml:space="preserve">Bentuk Sinyal </w:t>
                      </w:r>
                      <w:proofErr w:type="spellStart"/>
                      <w:r w:rsidR="00EC27A6"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n-US"/>
                        </w:rPr>
                        <w:t>saat</w:t>
                      </w:r>
                      <w:proofErr w:type="spellEnd"/>
                      <w:r w:rsidR="00EC27A6"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n-US"/>
                        </w:rPr>
                        <w:t xml:space="preserve"> Motor </w:t>
                      </w:r>
                      <w:proofErr w:type="spellStart"/>
                      <w:r w:rsidR="00EC27A6"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n-US"/>
                        </w:rPr>
                        <w:t>dinyalakan</w:t>
                      </w:r>
                      <w:proofErr w:type="spellEnd"/>
                    </w:p>
                  </w:txbxContent>
                </v:textbox>
                <w10:anchorlock/>
              </v:rect>
            </w:pict>
          </mc:Fallback>
        </mc:AlternateContent>
      </w:r>
    </w:p>
    <w:p w14:paraId="0C5A4D8C" w14:textId="347AE22F" w:rsidR="00D86023" w:rsidRPr="003E796B" w:rsidRDefault="00D86023" w:rsidP="00D86023">
      <w:pPr>
        <w:rPr>
          <w:rFonts w:ascii="Times New Roman" w:hAnsi="Times New Roman" w:cs="Times New Roman"/>
          <w:sz w:val="24"/>
          <w:szCs w:val="24"/>
          <w:lang w:val="id-ID"/>
        </w:rPr>
      </w:pPr>
      <w:r w:rsidRPr="003E796B">
        <w:rPr>
          <w:rFonts w:ascii="Times New Roman" w:hAnsi="Times New Roman" w:cs="Times New Roman"/>
          <w:b/>
          <w:bCs/>
          <w:noProof/>
          <w:sz w:val="24"/>
          <w:szCs w:val="24"/>
          <w:lang w:val="id-ID"/>
        </w:rPr>
        <mc:AlternateContent>
          <mc:Choice Requires="wps">
            <w:drawing>
              <wp:inline distT="0" distB="0" distL="0" distR="0" wp14:anchorId="007449E8" wp14:editId="4356DC5E">
                <wp:extent cx="5656521" cy="1988288"/>
                <wp:effectExtent l="0" t="0" r="20955" b="12065"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56521" cy="1988288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ABC6D70" w14:textId="5953D101" w:rsidR="00D86023" w:rsidRPr="00EC27A6" w:rsidRDefault="00D86023" w:rsidP="00D8602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id-ID"/>
                              </w:rPr>
                              <w:t>Bentuk sinyal s</w:t>
                            </w:r>
                            <w:r w:rsidR="00EC27A6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  <w:t xml:space="preserve">at </w:t>
                            </w:r>
                            <w:proofErr w:type="spellStart"/>
                            <w:r w:rsidR="00EC27A6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  <w:t>diberi</w:t>
                            </w:r>
                            <w:proofErr w:type="spellEnd"/>
                            <w:r w:rsidR="00EC27A6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EC27A6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n-US"/>
                              </w:rPr>
                              <w:t>hambata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07449E8" id="Rectangle 6" o:spid="_x0000_s1031" style="width:445.4pt;height:156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" fillcolor="white [3201]" strokecolor="black [3213]" strokeweight="1pt">
                <v:textbox>
                  <w:txbxContent>
                    <w:p w14:paraId="2ABC6D70" w14:textId="5953D101" w:rsidR="00D86023" w:rsidRPr="00EC27A6" w:rsidRDefault="00D86023" w:rsidP="00D86023">
                      <w:pPr>
                        <w:jc w:val="center"/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id-ID"/>
                        </w:rPr>
                        <w:t>Bentuk sinyal s</w:t>
                      </w:r>
                      <w:r w:rsidR="00EC27A6"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n-US"/>
                        </w:rPr>
                        <w:t xml:space="preserve">at </w:t>
                      </w:r>
                      <w:proofErr w:type="spellStart"/>
                      <w:r w:rsidR="00EC27A6"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n-US"/>
                        </w:rPr>
                        <w:t>diberi</w:t>
                      </w:r>
                      <w:proofErr w:type="spellEnd"/>
                      <w:r w:rsidR="00EC27A6"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proofErr w:type="spellStart"/>
                      <w:r w:rsidR="00EC27A6"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n-US"/>
                        </w:rPr>
                        <w:t>hambatan</w:t>
                      </w:r>
                      <w:proofErr w:type="spellEnd"/>
                    </w:p>
                  </w:txbxContent>
                </v:textbox>
                <w10:anchorlock/>
              </v:rect>
            </w:pict>
          </mc:Fallback>
        </mc:AlternateContent>
      </w:r>
    </w:p>
    <w:p w14:paraId="23BD817A" w14:textId="5D465B30" w:rsidR="00D86023" w:rsidRPr="003E796B" w:rsidRDefault="00D86023" w:rsidP="00D86023">
      <w:pPr>
        <w:rPr>
          <w:rFonts w:ascii="Times New Roman" w:hAnsi="Times New Roman" w:cs="Times New Roman"/>
          <w:sz w:val="24"/>
          <w:szCs w:val="24"/>
          <w:lang w:val="id-ID"/>
        </w:rPr>
      </w:pPr>
    </w:p>
    <w:p w14:paraId="164DDB67" w14:textId="4B6D2B3C" w:rsidR="00EC27A6" w:rsidRPr="003E796B" w:rsidRDefault="00EC27A6" w:rsidP="00D8602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id-ID"/>
        </w:rPr>
      </w:pPr>
      <w:r w:rsidRPr="003E796B">
        <w:rPr>
          <w:rFonts w:ascii="Times New Roman" w:hAnsi="Times New Roman" w:cs="Times New Roman"/>
          <w:b/>
          <w:bCs/>
          <w:sz w:val="24"/>
          <w:szCs w:val="24"/>
          <w:lang w:val="id-ID"/>
        </w:rPr>
        <w:t>Tuga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0"/>
        <w:gridCol w:w="1331"/>
        <w:gridCol w:w="1216"/>
        <w:gridCol w:w="1563"/>
        <w:gridCol w:w="1452"/>
        <w:gridCol w:w="1452"/>
        <w:gridCol w:w="1452"/>
      </w:tblGrid>
      <w:tr w:rsidR="00EC27A6" w:rsidRPr="003E796B" w14:paraId="7CC4E759" w14:textId="77777777" w:rsidTr="001A0075">
        <w:trPr>
          <w:tblHeader/>
        </w:trPr>
        <w:tc>
          <w:tcPr>
            <w:tcW w:w="550" w:type="dxa"/>
          </w:tcPr>
          <w:p w14:paraId="7660D9D7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proofErr w:type="spellStart"/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No</w:t>
            </w:r>
            <w:proofErr w:type="spellEnd"/>
          </w:p>
        </w:tc>
        <w:tc>
          <w:tcPr>
            <w:tcW w:w="1331" w:type="dxa"/>
          </w:tcPr>
          <w:p w14:paraId="7C91F39B" w14:textId="77777777" w:rsidR="00EC27A6" w:rsidRPr="003E796B" w:rsidRDefault="00EC27A6" w:rsidP="001A007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E1</w:t>
            </w:r>
          </w:p>
        </w:tc>
        <w:tc>
          <w:tcPr>
            <w:tcW w:w="1216" w:type="dxa"/>
          </w:tcPr>
          <w:p w14:paraId="063B6DBC" w14:textId="77777777" w:rsidR="00EC27A6" w:rsidRPr="003E796B" w:rsidRDefault="00EC27A6" w:rsidP="001A007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I1</w:t>
            </w:r>
          </w:p>
        </w:tc>
        <w:tc>
          <w:tcPr>
            <w:tcW w:w="1563" w:type="dxa"/>
          </w:tcPr>
          <w:p w14:paraId="30ED727B" w14:textId="77777777" w:rsidR="00EC27A6" w:rsidRPr="003E796B" w:rsidRDefault="00EC27A6" w:rsidP="001A007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I2</w:t>
            </w:r>
          </w:p>
        </w:tc>
        <w:tc>
          <w:tcPr>
            <w:tcW w:w="1452" w:type="dxa"/>
          </w:tcPr>
          <w:p w14:paraId="204DA078" w14:textId="77777777" w:rsidR="00EC27A6" w:rsidRPr="003E796B" w:rsidRDefault="00EC27A6" w:rsidP="001A007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O1</w:t>
            </w:r>
          </w:p>
        </w:tc>
        <w:tc>
          <w:tcPr>
            <w:tcW w:w="1452" w:type="dxa"/>
          </w:tcPr>
          <w:p w14:paraId="5D11CF85" w14:textId="77777777" w:rsidR="00EC27A6" w:rsidRPr="003E796B" w:rsidRDefault="00EC27A6" w:rsidP="001A007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O2</w:t>
            </w:r>
          </w:p>
        </w:tc>
        <w:tc>
          <w:tcPr>
            <w:tcW w:w="1452" w:type="dxa"/>
          </w:tcPr>
          <w:p w14:paraId="0F52F670" w14:textId="77777777" w:rsidR="00EC27A6" w:rsidRPr="003E796B" w:rsidRDefault="00EC27A6" w:rsidP="001A0075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Arah</w:t>
            </w:r>
          </w:p>
        </w:tc>
      </w:tr>
      <w:tr w:rsidR="00EC27A6" w:rsidRPr="003E796B" w14:paraId="228CE591" w14:textId="77777777" w:rsidTr="001A0075">
        <w:tc>
          <w:tcPr>
            <w:tcW w:w="550" w:type="dxa"/>
          </w:tcPr>
          <w:p w14:paraId="28EC382C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.</w:t>
            </w:r>
          </w:p>
        </w:tc>
        <w:tc>
          <w:tcPr>
            <w:tcW w:w="1331" w:type="dxa"/>
          </w:tcPr>
          <w:p w14:paraId="0933A6C3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0</w:t>
            </w:r>
          </w:p>
        </w:tc>
        <w:tc>
          <w:tcPr>
            <w:tcW w:w="1216" w:type="dxa"/>
          </w:tcPr>
          <w:p w14:paraId="1D9131DA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0</w:t>
            </w:r>
          </w:p>
        </w:tc>
        <w:tc>
          <w:tcPr>
            <w:tcW w:w="1563" w:type="dxa"/>
          </w:tcPr>
          <w:p w14:paraId="663235B6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0</w:t>
            </w:r>
          </w:p>
        </w:tc>
        <w:tc>
          <w:tcPr>
            <w:tcW w:w="1452" w:type="dxa"/>
          </w:tcPr>
          <w:p w14:paraId="2F4365D4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452" w:type="dxa"/>
          </w:tcPr>
          <w:p w14:paraId="47A64045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452" w:type="dxa"/>
          </w:tcPr>
          <w:p w14:paraId="4FFC7121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EC27A6" w:rsidRPr="003E796B" w14:paraId="3AF69B62" w14:textId="77777777" w:rsidTr="001A0075">
        <w:tc>
          <w:tcPr>
            <w:tcW w:w="550" w:type="dxa"/>
          </w:tcPr>
          <w:p w14:paraId="124FB8B5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2.</w:t>
            </w:r>
          </w:p>
        </w:tc>
        <w:tc>
          <w:tcPr>
            <w:tcW w:w="1331" w:type="dxa"/>
          </w:tcPr>
          <w:p w14:paraId="176DA0BE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0</w:t>
            </w:r>
          </w:p>
        </w:tc>
        <w:tc>
          <w:tcPr>
            <w:tcW w:w="1216" w:type="dxa"/>
          </w:tcPr>
          <w:p w14:paraId="63BC5A36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0</w:t>
            </w:r>
          </w:p>
        </w:tc>
        <w:tc>
          <w:tcPr>
            <w:tcW w:w="1563" w:type="dxa"/>
          </w:tcPr>
          <w:p w14:paraId="4BDDA481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</w:t>
            </w:r>
          </w:p>
        </w:tc>
        <w:tc>
          <w:tcPr>
            <w:tcW w:w="1452" w:type="dxa"/>
          </w:tcPr>
          <w:p w14:paraId="10FCCF5E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452" w:type="dxa"/>
          </w:tcPr>
          <w:p w14:paraId="4DAC0F35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452" w:type="dxa"/>
          </w:tcPr>
          <w:p w14:paraId="5CD037B9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EC27A6" w:rsidRPr="003E796B" w14:paraId="51BAE1DB" w14:textId="77777777" w:rsidTr="001A0075">
        <w:tc>
          <w:tcPr>
            <w:tcW w:w="550" w:type="dxa"/>
          </w:tcPr>
          <w:p w14:paraId="21B3DD03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3.</w:t>
            </w:r>
          </w:p>
        </w:tc>
        <w:tc>
          <w:tcPr>
            <w:tcW w:w="1331" w:type="dxa"/>
          </w:tcPr>
          <w:p w14:paraId="0C3290D6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0</w:t>
            </w:r>
          </w:p>
        </w:tc>
        <w:tc>
          <w:tcPr>
            <w:tcW w:w="1216" w:type="dxa"/>
          </w:tcPr>
          <w:p w14:paraId="0AEB25EE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</w:t>
            </w:r>
          </w:p>
        </w:tc>
        <w:tc>
          <w:tcPr>
            <w:tcW w:w="1563" w:type="dxa"/>
          </w:tcPr>
          <w:p w14:paraId="7A1ADA2C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0</w:t>
            </w:r>
          </w:p>
        </w:tc>
        <w:tc>
          <w:tcPr>
            <w:tcW w:w="1452" w:type="dxa"/>
          </w:tcPr>
          <w:p w14:paraId="7330CB75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452" w:type="dxa"/>
          </w:tcPr>
          <w:p w14:paraId="31FA42E9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452" w:type="dxa"/>
          </w:tcPr>
          <w:p w14:paraId="68E5C4C6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EC27A6" w:rsidRPr="003E796B" w14:paraId="3BD90F28" w14:textId="77777777" w:rsidTr="001A0075">
        <w:tc>
          <w:tcPr>
            <w:tcW w:w="550" w:type="dxa"/>
          </w:tcPr>
          <w:p w14:paraId="0977670D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4.</w:t>
            </w:r>
          </w:p>
        </w:tc>
        <w:tc>
          <w:tcPr>
            <w:tcW w:w="1331" w:type="dxa"/>
          </w:tcPr>
          <w:p w14:paraId="44B9250E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0</w:t>
            </w:r>
          </w:p>
        </w:tc>
        <w:tc>
          <w:tcPr>
            <w:tcW w:w="1216" w:type="dxa"/>
          </w:tcPr>
          <w:p w14:paraId="0DCF60EE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</w:t>
            </w:r>
          </w:p>
        </w:tc>
        <w:tc>
          <w:tcPr>
            <w:tcW w:w="1563" w:type="dxa"/>
          </w:tcPr>
          <w:p w14:paraId="67C651F1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</w:t>
            </w:r>
          </w:p>
        </w:tc>
        <w:tc>
          <w:tcPr>
            <w:tcW w:w="1452" w:type="dxa"/>
          </w:tcPr>
          <w:p w14:paraId="3E426F54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452" w:type="dxa"/>
          </w:tcPr>
          <w:p w14:paraId="15B5CF1F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452" w:type="dxa"/>
          </w:tcPr>
          <w:p w14:paraId="7AD7976C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EC27A6" w:rsidRPr="003E796B" w14:paraId="668B25DC" w14:textId="77777777" w:rsidTr="001A0075">
        <w:tc>
          <w:tcPr>
            <w:tcW w:w="550" w:type="dxa"/>
          </w:tcPr>
          <w:p w14:paraId="1127545D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5.</w:t>
            </w:r>
          </w:p>
        </w:tc>
        <w:tc>
          <w:tcPr>
            <w:tcW w:w="1331" w:type="dxa"/>
          </w:tcPr>
          <w:p w14:paraId="2CDC3DAA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</w:t>
            </w:r>
          </w:p>
        </w:tc>
        <w:tc>
          <w:tcPr>
            <w:tcW w:w="1216" w:type="dxa"/>
          </w:tcPr>
          <w:p w14:paraId="18368059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0</w:t>
            </w:r>
          </w:p>
        </w:tc>
        <w:tc>
          <w:tcPr>
            <w:tcW w:w="1563" w:type="dxa"/>
          </w:tcPr>
          <w:p w14:paraId="7DE684C9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0</w:t>
            </w:r>
          </w:p>
        </w:tc>
        <w:tc>
          <w:tcPr>
            <w:tcW w:w="1452" w:type="dxa"/>
          </w:tcPr>
          <w:p w14:paraId="0F81048A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452" w:type="dxa"/>
          </w:tcPr>
          <w:p w14:paraId="6397DCCD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452" w:type="dxa"/>
          </w:tcPr>
          <w:p w14:paraId="53FE86ED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EC27A6" w:rsidRPr="003E796B" w14:paraId="5470A2B1" w14:textId="77777777" w:rsidTr="001A0075">
        <w:tc>
          <w:tcPr>
            <w:tcW w:w="550" w:type="dxa"/>
          </w:tcPr>
          <w:p w14:paraId="03385B1E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6.</w:t>
            </w:r>
          </w:p>
        </w:tc>
        <w:tc>
          <w:tcPr>
            <w:tcW w:w="1331" w:type="dxa"/>
          </w:tcPr>
          <w:p w14:paraId="240C3A7C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</w:t>
            </w:r>
          </w:p>
        </w:tc>
        <w:tc>
          <w:tcPr>
            <w:tcW w:w="1216" w:type="dxa"/>
          </w:tcPr>
          <w:p w14:paraId="042C5D73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0</w:t>
            </w:r>
          </w:p>
        </w:tc>
        <w:tc>
          <w:tcPr>
            <w:tcW w:w="1563" w:type="dxa"/>
          </w:tcPr>
          <w:p w14:paraId="3509CA50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</w:t>
            </w:r>
          </w:p>
        </w:tc>
        <w:tc>
          <w:tcPr>
            <w:tcW w:w="1452" w:type="dxa"/>
          </w:tcPr>
          <w:p w14:paraId="53A3281E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452" w:type="dxa"/>
          </w:tcPr>
          <w:p w14:paraId="3546E48F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452" w:type="dxa"/>
          </w:tcPr>
          <w:p w14:paraId="7BBB1DBC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EC27A6" w:rsidRPr="003E796B" w14:paraId="511D2184" w14:textId="77777777" w:rsidTr="001A0075">
        <w:tc>
          <w:tcPr>
            <w:tcW w:w="550" w:type="dxa"/>
          </w:tcPr>
          <w:p w14:paraId="001E41A3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7.</w:t>
            </w:r>
          </w:p>
        </w:tc>
        <w:tc>
          <w:tcPr>
            <w:tcW w:w="1331" w:type="dxa"/>
          </w:tcPr>
          <w:p w14:paraId="23C8BBD2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</w:t>
            </w:r>
          </w:p>
        </w:tc>
        <w:tc>
          <w:tcPr>
            <w:tcW w:w="1216" w:type="dxa"/>
          </w:tcPr>
          <w:p w14:paraId="66DA2435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</w:t>
            </w:r>
          </w:p>
        </w:tc>
        <w:tc>
          <w:tcPr>
            <w:tcW w:w="1563" w:type="dxa"/>
          </w:tcPr>
          <w:p w14:paraId="59ABE0F7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0</w:t>
            </w:r>
          </w:p>
        </w:tc>
        <w:tc>
          <w:tcPr>
            <w:tcW w:w="1452" w:type="dxa"/>
          </w:tcPr>
          <w:p w14:paraId="31E24A29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452" w:type="dxa"/>
          </w:tcPr>
          <w:p w14:paraId="5143C5FC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452" w:type="dxa"/>
          </w:tcPr>
          <w:p w14:paraId="300F2C24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EC27A6" w:rsidRPr="003E796B" w14:paraId="48D1CCC1" w14:textId="77777777" w:rsidTr="001A0075">
        <w:tc>
          <w:tcPr>
            <w:tcW w:w="550" w:type="dxa"/>
          </w:tcPr>
          <w:p w14:paraId="659BA6E2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8.</w:t>
            </w:r>
          </w:p>
        </w:tc>
        <w:tc>
          <w:tcPr>
            <w:tcW w:w="1331" w:type="dxa"/>
          </w:tcPr>
          <w:p w14:paraId="1F5E1574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</w:t>
            </w:r>
          </w:p>
        </w:tc>
        <w:tc>
          <w:tcPr>
            <w:tcW w:w="1216" w:type="dxa"/>
          </w:tcPr>
          <w:p w14:paraId="7769C573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</w:t>
            </w:r>
          </w:p>
        </w:tc>
        <w:tc>
          <w:tcPr>
            <w:tcW w:w="1563" w:type="dxa"/>
          </w:tcPr>
          <w:p w14:paraId="2FC8C377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3E796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</w:t>
            </w:r>
          </w:p>
        </w:tc>
        <w:tc>
          <w:tcPr>
            <w:tcW w:w="1452" w:type="dxa"/>
          </w:tcPr>
          <w:p w14:paraId="43FF7B48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452" w:type="dxa"/>
          </w:tcPr>
          <w:p w14:paraId="3B2944D6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452" w:type="dxa"/>
          </w:tcPr>
          <w:p w14:paraId="39428AC0" w14:textId="77777777" w:rsidR="00EC27A6" w:rsidRPr="003E796B" w:rsidRDefault="00EC27A6" w:rsidP="001A0075">
            <w:pPr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</w:tbl>
    <w:p w14:paraId="36206F5E" w14:textId="77777777" w:rsidR="00EC27A6" w:rsidRPr="003E796B" w:rsidRDefault="00EC27A6" w:rsidP="00EC27A6">
      <w:pPr>
        <w:rPr>
          <w:rFonts w:ascii="Times New Roman" w:hAnsi="Times New Roman" w:cs="Times New Roman"/>
          <w:b/>
          <w:bCs/>
          <w:sz w:val="24"/>
          <w:szCs w:val="24"/>
          <w:lang w:val="id-ID"/>
        </w:rPr>
      </w:pPr>
    </w:p>
    <w:p w14:paraId="259E0D9B" w14:textId="5E3E479B" w:rsidR="00D86023" w:rsidRPr="003E796B" w:rsidRDefault="00D86023" w:rsidP="00D8602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id-ID"/>
        </w:rPr>
      </w:pPr>
      <w:r w:rsidRPr="003E796B">
        <w:rPr>
          <w:rFonts w:ascii="Times New Roman" w:hAnsi="Times New Roman" w:cs="Times New Roman"/>
          <w:b/>
          <w:bCs/>
          <w:sz w:val="24"/>
          <w:szCs w:val="24"/>
          <w:lang w:val="id-ID"/>
        </w:rPr>
        <w:t>Pertanyaan</w:t>
      </w:r>
    </w:p>
    <w:p w14:paraId="0416A380" w14:textId="295F00C2" w:rsidR="00D86023" w:rsidRPr="003E796B" w:rsidRDefault="00D86023" w:rsidP="00D86023">
      <w:pPr>
        <w:pStyle w:val="ListParagraph"/>
        <w:numPr>
          <w:ilvl w:val="0"/>
          <w:numId w:val="2"/>
        </w:numPr>
        <w:spacing w:before="240"/>
        <w:rPr>
          <w:rFonts w:ascii="Times New Roman" w:hAnsi="Times New Roman" w:cs="Times New Roman"/>
          <w:sz w:val="24"/>
          <w:szCs w:val="24"/>
          <w:lang w:val="id-ID"/>
        </w:rPr>
      </w:pPr>
      <w:r w:rsidRPr="003E796B">
        <w:rPr>
          <w:rFonts w:ascii="Times New Roman" w:hAnsi="Times New Roman" w:cs="Times New Roman"/>
          <w:sz w:val="24"/>
          <w:szCs w:val="24"/>
          <w:lang w:val="id-ID"/>
        </w:rPr>
        <w:t xml:space="preserve">Apa </w:t>
      </w:r>
      <w:r w:rsidR="00EC27A6" w:rsidRPr="003E796B">
        <w:rPr>
          <w:rFonts w:ascii="Times New Roman" w:hAnsi="Times New Roman" w:cs="Times New Roman"/>
          <w:sz w:val="24"/>
          <w:szCs w:val="24"/>
          <w:lang w:val="id-ID"/>
        </w:rPr>
        <w:t>bedanya menggunakan transistor dan tanpa transistor?</w:t>
      </w:r>
    </w:p>
    <w:p w14:paraId="355B6C33" w14:textId="5D0EE889" w:rsidR="00D86023" w:rsidRPr="003E796B" w:rsidRDefault="00EC27A6" w:rsidP="00D8602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id-ID"/>
        </w:rPr>
      </w:pPr>
      <w:r w:rsidRPr="003E796B">
        <w:rPr>
          <w:rFonts w:ascii="Times New Roman" w:hAnsi="Times New Roman" w:cs="Times New Roman"/>
          <w:sz w:val="24"/>
          <w:szCs w:val="24"/>
          <w:lang w:val="id-ID"/>
        </w:rPr>
        <w:t xml:space="preserve">Bagaimana cara kerja H </w:t>
      </w:r>
      <w:proofErr w:type="spellStart"/>
      <w:r w:rsidRPr="003E796B">
        <w:rPr>
          <w:rFonts w:ascii="Times New Roman" w:hAnsi="Times New Roman" w:cs="Times New Roman"/>
          <w:sz w:val="24"/>
          <w:szCs w:val="24"/>
          <w:lang w:val="id-ID"/>
        </w:rPr>
        <w:t>Bridge</w:t>
      </w:r>
      <w:proofErr w:type="spellEnd"/>
      <w:r w:rsidRPr="003E796B">
        <w:rPr>
          <w:rFonts w:ascii="Times New Roman" w:hAnsi="Times New Roman" w:cs="Times New Roman"/>
          <w:sz w:val="24"/>
          <w:szCs w:val="24"/>
          <w:lang w:val="id-ID"/>
        </w:rPr>
        <w:t xml:space="preserve"> mengatur arah g</w:t>
      </w:r>
      <w:r w:rsidR="003E796B">
        <w:rPr>
          <w:rFonts w:ascii="Times New Roman" w:hAnsi="Times New Roman" w:cs="Times New Roman"/>
          <w:sz w:val="24"/>
          <w:szCs w:val="24"/>
          <w:lang w:val="id-ID"/>
        </w:rPr>
        <w:t>e</w:t>
      </w:r>
      <w:r w:rsidRPr="003E796B">
        <w:rPr>
          <w:rFonts w:ascii="Times New Roman" w:hAnsi="Times New Roman" w:cs="Times New Roman"/>
          <w:sz w:val="24"/>
          <w:szCs w:val="24"/>
          <w:lang w:val="id-ID"/>
        </w:rPr>
        <w:t>rak motor?</w:t>
      </w:r>
    </w:p>
    <w:p w14:paraId="0152A78C" w14:textId="5D132478" w:rsidR="00D86023" w:rsidRPr="003E796B" w:rsidRDefault="00EC27A6" w:rsidP="00D8602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id-ID"/>
        </w:rPr>
      </w:pPr>
      <w:r w:rsidRPr="003E796B">
        <w:rPr>
          <w:rFonts w:ascii="Times New Roman" w:hAnsi="Times New Roman" w:cs="Times New Roman"/>
          <w:sz w:val="24"/>
          <w:szCs w:val="24"/>
          <w:lang w:val="id-ID"/>
        </w:rPr>
        <w:t xml:space="preserve">Bagaimana bentuk sinyal tegangan motor saat terhubung ke </w:t>
      </w:r>
      <w:proofErr w:type="spellStart"/>
      <w:r w:rsidRPr="003E796B">
        <w:rPr>
          <w:rFonts w:ascii="Times New Roman" w:hAnsi="Times New Roman" w:cs="Times New Roman"/>
          <w:sz w:val="24"/>
          <w:szCs w:val="24"/>
          <w:lang w:val="id-ID"/>
        </w:rPr>
        <w:t>driver</w:t>
      </w:r>
      <w:proofErr w:type="spellEnd"/>
    </w:p>
    <w:p w14:paraId="4B3F1ED7" w14:textId="176F7746" w:rsidR="00D86023" w:rsidRPr="003E796B" w:rsidRDefault="00EC27A6" w:rsidP="00D8602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id-ID"/>
        </w:rPr>
      </w:pPr>
      <w:r w:rsidRPr="003E796B">
        <w:rPr>
          <w:rFonts w:ascii="Times New Roman" w:hAnsi="Times New Roman" w:cs="Times New Roman"/>
          <w:sz w:val="24"/>
          <w:szCs w:val="24"/>
          <w:lang w:val="id-ID"/>
        </w:rPr>
        <w:t>Apa</w:t>
      </w:r>
      <w:r w:rsidR="003E796B">
        <w:rPr>
          <w:rFonts w:ascii="Times New Roman" w:hAnsi="Times New Roman" w:cs="Times New Roman"/>
          <w:sz w:val="24"/>
          <w:szCs w:val="24"/>
          <w:lang w:val="id-ID"/>
        </w:rPr>
        <w:t xml:space="preserve"> </w:t>
      </w:r>
      <w:r w:rsidRPr="003E796B">
        <w:rPr>
          <w:rFonts w:ascii="Times New Roman" w:hAnsi="Times New Roman" w:cs="Times New Roman"/>
          <w:sz w:val="24"/>
          <w:szCs w:val="24"/>
          <w:lang w:val="id-ID"/>
        </w:rPr>
        <w:t xml:space="preserve">itu </w:t>
      </w:r>
      <w:proofErr w:type="spellStart"/>
      <w:r w:rsidRPr="003E796B">
        <w:rPr>
          <w:rFonts w:ascii="Times New Roman" w:hAnsi="Times New Roman" w:cs="Times New Roman"/>
          <w:sz w:val="24"/>
          <w:szCs w:val="24"/>
          <w:lang w:val="id-ID"/>
        </w:rPr>
        <w:t>enable</w:t>
      </w:r>
      <w:proofErr w:type="spellEnd"/>
      <w:r w:rsidRPr="003E796B">
        <w:rPr>
          <w:rFonts w:ascii="Times New Roman" w:hAnsi="Times New Roman" w:cs="Times New Roman"/>
          <w:sz w:val="24"/>
          <w:szCs w:val="24"/>
          <w:lang w:val="id-ID"/>
        </w:rPr>
        <w:t>? Kenapa diperlukan?</w:t>
      </w:r>
    </w:p>
    <w:p w14:paraId="55CE37F1" w14:textId="601B1DEE" w:rsidR="00D86023" w:rsidRPr="003E796B" w:rsidRDefault="00EC27A6" w:rsidP="00EC27A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id-ID"/>
        </w:rPr>
      </w:pPr>
      <w:r w:rsidRPr="003E796B">
        <w:rPr>
          <w:rFonts w:ascii="Times New Roman" w:hAnsi="Times New Roman" w:cs="Times New Roman"/>
          <w:sz w:val="24"/>
          <w:szCs w:val="24"/>
          <w:lang w:val="id-ID"/>
        </w:rPr>
        <w:t>Apa penga</w:t>
      </w:r>
      <w:r w:rsidR="003E796B">
        <w:rPr>
          <w:rFonts w:ascii="Times New Roman" w:hAnsi="Times New Roman" w:cs="Times New Roman"/>
          <w:sz w:val="24"/>
          <w:szCs w:val="24"/>
          <w:lang w:val="id-ID"/>
        </w:rPr>
        <w:t>r</w:t>
      </w:r>
      <w:r w:rsidRPr="003E796B">
        <w:rPr>
          <w:rFonts w:ascii="Times New Roman" w:hAnsi="Times New Roman" w:cs="Times New Roman"/>
          <w:sz w:val="24"/>
          <w:szCs w:val="24"/>
          <w:lang w:val="id-ID"/>
        </w:rPr>
        <w:t xml:space="preserve">uh penggunaan 1 motor dan 2 motor pada </w:t>
      </w:r>
      <w:proofErr w:type="spellStart"/>
      <w:r w:rsidRPr="003E796B">
        <w:rPr>
          <w:rFonts w:ascii="Times New Roman" w:hAnsi="Times New Roman" w:cs="Times New Roman"/>
          <w:sz w:val="24"/>
          <w:szCs w:val="24"/>
          <w:lang w:val="id-ID"/>
        </w:rPr>
        <w:t>driver</w:t>
      </w:r>
      <w:proofErr w:type="spellEnd"/>
      <w:r w:rsidRPr="003E796B">
        <w:rPr>
          <w:rFonts w:ascii="Times New Roman" w:hAnsi="Times New Roman" w:cs="Times New Roman"/>
          <w:sz w:val="24"/>
          <w:szCs w:val="24"/>
          <w:lang w:val="id-ID"/>
        </w:rPr>
        <w:t xml:space="preserve"> l293D?</w:t>
      </w:r>
    </w:p>
    <w:sectPr w:rsidR="00D86023" w:rsidRPr="003E796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8373C1"/>
    <w:multiLevelType w:val="multilevel"/>
    <w:tmpl w:val="D74065DC"/>
    <w:lvl w:ilvl="0">
      <w:start w:val="1"/>
      <w:numFmt w:val="upperRoman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ECF139A"/>
    <w:multiLevelType w:val="hybridMultilevel"/>
    <w:tmpl w:val="5B74DE54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3sjAxNQcCS3NjIyUdpeDU4uLM/DyQAqNaAFcp0LksAAAA"/>
  </w:docVars>
  <w:rsids>
    <w:rsidRoot w:val="00D86023"/>
    <w:rsid w:val="00264F85"/>
    <w:rsid w:val="002D543C"/>
    <w:rsid w:val="00307A96"/>
    <w:rsid w:val="00364874"/>
    <w:rsid w:val="003E796B"/>
    <w:rsid w:val="00760477"/>
    <w:rsid w:val="00793513"/>
    <w:rsid w:val="008068AD"/>
    <w:rsid w:val="0082667A"/>
    <w:rsid w:val="008A7B72"/>
    <w:rsid w:val="008E1460"/>
    <w:rsid w:val="00903538"/>
    <w:rsid w:val="009142E3"/>
    <w:rsid w:val="009A26E2"/>
    <w:rsid w:val="00B17CC4"/>
    <w:rsid w:val="00C657A3"/>
    <w:rsid w:val="00D2045F"/>
    <w:rsid w:val="00D86023"/>
    <w:rsid w:val="00E216F8"/>
    <w:rsid w:val="00EA44C4"/>
    <w:rsid w:val="00EC27A6"/>
    <w:rsid w:val="00FA76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FAA9E2"/>
  <w15:chartTrackingRefBased/>
  <w15:docId w15:val="{A03FEE53-087F-41A1-A4B4-8E2122A98D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86023"/>
    <w:pPr>
      <w:ind w:left="720"/>
      <w:contextualSpacing/>
    </w:pPr>
  </w:style>
  <w:style w:type="table" w:styleId="TableGrid">
    <w:name w:val="Table Grid"/>
    <w:basedOn w:val="TableNormal"/>
    <w:uiPriority w:val="39"/>
    <w:rsid w:val="00D860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363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chart" Target="charts/chart1.xml"/><Relationship Id="rId14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Grafik tegangan dan Arus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smoothMarker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Y-Values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Sheet1!$A$2:$A$11</c:f>
              <c:numCache>
                <c:formatCode>General</c:formatCode>
                <c:ptCount val="10"/>
                <c:pt idx="0">
                  <c:v>11.8</c:v>
                </c:pt>
                <c:pt idx="1">
                  <c:v>11.7</c:v>
                </c:pt>
                <c:pt idx="2">
                  <c:v>11.6</c:v>
                </c:pt>
                <c:pt idx="3">
                  <c:v>11.5</c:v>
                </c:pt>
                <c:pt idx="4">
                  <c:v>11.4</c:v>
                </c:pt>
                <c:pt idx="5">
                  <c:v>11.3</c:v>
                </c:pt>
                <c:pt idx="6">
                  <c:v>11.1</c:v>
                </c:pt>
                <c:pt idx="7">
                  <c:v>11.1</c:v>
                </c:pt>
                <c:pt idx="8">
                  <c:v>11</c:v>
                </c:pt>
                <c:pt idx="9">
                  <c:v>10.9</c:v>
                </c:pt>
              </c:numCache>
            </c:numRef>
          </c:xVal>
          <c:yVal>
            <c:numRef>
              <c:f>Sheet1!$B$2:$B$11</c:f>
              <c:numCache>
                <c:formatCode>General</c:formatCode>
                <c:ptCount val="10"/>
                <c:pt idx="0">
                  <c:v>0.11</c:v>
                </c:pt>
                <c:pt idx="1">
                  <c:v>0.21</c:v>
                </c:pt>
                <c:pt idx="2">
                  <c:v>0.3</c:v>
                </c:pt>
                <c:pt idx="3">
                  <c:v>0.38</c:v>
                </c:pt>
                <c:pt idx="4">
                  <c:v>0.47</c:v>
                </c:pt>
                <c:pt idx="5">
                  <c:v>0.56000000000000005</c:v>
                </c:pt>
                <c:pt idx="6">
                  <c:v>0.66</c:v>
                </c:pt>
                <c:pt idx="7">
                  <c:v>0.74</c:v>
                </c:pt>
                <c:pt idx="8">
                  <c:v>0.82</c:v>
                </c:pt>
                <c:pt idx="9">
                  <c:v>0.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3842-4E76-A5C5-2E394A330A0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343811920"/>
        <c:axId val="343816912"/>
      </c:scatterChart>
      <c:valAx>
        <c:axId val="34381192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43816912"/>
        <c:crosses val="autoZero"/>
        <c:crossBetween val="midCat"/>
      </c:valAx>
      <c:valAx>
        <c:axId val="34381691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43811920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5256A3E358BEC4682AECA2C502C3A10" ma:contentTypeVersion="10" ma:contentTypeDescription="Create a new document." ma:contentTypeScope="" ma:versionID="d6a09c1535fa426d9dff2291e1dc278f">
  <xsd:schema xmlns:xsd="http://www.w3.org/2001/XMLSchema" xmlns:xs="http://www.w3.org/2001/XMLSchema" xmlns:p="http://schemas.microsoft.com/office/2006/metadata/properties" xmlns:ns2="9fbec2ab-558e-4bfe-957b-733ed5259796" targetNamespace="http://schemas.microsoft.com/office/2006/metadata/properties" ma:root="true" ma:fieldsID="a4aad74f4b925e145f12342e25eda6dc" ns2:_="">
    <xsd:import namespace="9fbec2ab-558e-4bfe-957b-733ed52597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bec2ab-558e-4bfe-957b-733ed52597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91A330B-314B-4F0E-B7A4-B6DB18DE8CC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ADA2E03-6D1A-4B81-AAB8-D2E09679586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65D3C59-1069-46EC-A4EF-50B4184A34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bec2ab-558e-4bfe-957b-733ed52597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93FED79-795F-49D7-9543-341385A9402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239</Words>
  <Characters>136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AUZAN</dc:creator>
  <cp:keywords/>
  <dc:description/>
  <cp:lastModifiedBy>faiqoh aisy</cp:lastModifiedBy>
  <cp:revision>6</cp:revision>
  <dcterms:created xsi:type="dcterms:W3CDTF">2021-09-06T02:09:00Z</dcterms:created>
  <dcterms:modified xsi:type="dcterms:W3CDTF">2021-09-06T0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5256A3E358BEC4682AECA2C502C3A10</vt:lpwstr>
  </property>
</Properties>
</file>